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T Sans" w:hAnsi="PT Sans"/>
        </w:rPr>
        <w:id w:val="-388415555"/>
        <w:docPartObj>
          <w:docPartGallery w:val="Cover Pages"/>
          <w:docPartUnique/>
        </w:docPartObj>
      </w:sdtPr>
      <w:sdtEndPr/>
      <w:sdtContent>
        <w:p w14:paraId="42D3EF1B" w14:textId="77777777" w:rsidR="00596A40" w:rsidRPr="00590082" w:rsidRDefault="00FC42A7">
          <w:pPr>
            <w:pStyle w:val="Logo"/>
            <w:rPr>
              <w:rFonts w:ascii="PT Sans" w:hAnsi="PT Sans"/>
            </w:rPr>
          </w:pPr>
          <w:r w:rsidRPr="00590082">
            <w:rPr>
              <w:rFonts w:ascii="PT Sans" w:hAnsi="PT Sans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417B537" wp14:editId="32078CA3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center</wp:align>
                    </wp:positionV>
                    <wp:extent cx="5486400" cy="1463040"/>
                    <wp:effectExtent l="0" t="0" r="15240" b="1905"/>
                    <wp:wrapTopAndBottom/>
                    <wp:docPr id="2" name="Text Box 2" descr="Text box displaying document 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486400" cy="14630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D9850B" w14:textId="77777777" w:rsidR="00590082" w:rsidRPr="00062CF0" w:rsidRDefault="00296A55" w:rsidP="00296A55">
                                <w:pPr>
                                  <w:pStyle w:val="Title"/>
                                  <w:rPr>
                                    <w:rFonts w:ascii="PT Sans" w:hAnsi="PT Sans"/>
                                    <w:color w:val="002060"/>
                                  </w:rPr>
                                </w:pPr>
                                <w:r w:rsidRPr="00062CF0">
                                  <w:rPr>
                                    <w:rFonts w:ascii="PT Sans" w:hAnsi="PT Sans"/>
                                    <w:color w:val="002060"/>
                                  </w:rPr>
                                  <w:t>Business Plan</w:t>
                                </w:r>
                              </w:p>
                              <w:p w14:paraId="11D1F242" w14:textId="4ABE0A23" w:rsidR="00590082" w:rsidRPr="00062CF0" w:rsidRDefault="00296A55">
                                <w:pPr>
                                  <w:pStyle w:val="Subtitle"/>
                                  <w:rPr>
                                    <w:rFonts w:ascii="PT Sans" w:hAnsi="PT Sans"/>
                                    <w:color w:val="0070C0"/>
                                  </w:rPr>
                                </w:pPr>
                                <w:r w:rsidRP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 xml:space="preserve">[Name of </w:t>
                                </w:r>
                                <w:r w:rsid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 xml:space="preserve">Day Care Centre </w:t>
                                </w:r>
                                <w:r w:rsidR="000D42D3" w:rsidRP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 xml:space="preserve">/ </w:t>
                                </w:r>
                                <w:r w:rsid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>Childminding Service</w:t>
                                </w:r>
                                <w:r w:rsidRP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>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8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17B53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Text box displaying document title and subtitle" style="position:absolute;margin-left:0;margin-top:0;width:6in;height:115.2pt;z-index:251659264;visibility:visible;mso-wrap-style:square;mso-width-percent:850;mso-height-percent:0;mso-wrap-distance-left:9pt;mso-wrap-distance-top:0;mso-wrap-distance-right:9pt;mso-wrap-distance-bottom:0;mso-position-horizontal:left;mso-position-horizontal-relative:margin;mso-position-vertical:center;mso-position-vertical-relative:margin;mso-width-percent:8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" filled="f" stroked="f" strokeweight=".5pt">
                    <v:textbox style="mso-fit-shape-to-text:t" inset="0,0,0,0">
                      <w:txbxContent>
                        <w:p w14:paraId="76D9850B" w14:textId="77777777" w:rsidR="00590082" w:rsidRPr="00062CF0" w:rsidRDefault="00296A55" w:rsidP="00296A55">
                          <w:pPr>
                            <w:pStyle w:val="Title"/>
                            <w:rPr>
                              <w:rFonts w:ascii="PT Sans" w:hAnsi="PT Sans"/>
                              <w:color w:val="002060"/>
                            </w:rPr>
                          </w:pPr>
                          <w:r w:rsidRPr="00062CF0">
                            <w:rPr>
                              <w:rFonts w:ascii="PT Sans" w:hAnsi="PT Sans"/>
                              <w:color w:val="002060"/>
                            </w:rPr>
                            <w:t>Business Plan</w:t>
                          </w:r>
                        </w:p>
                        <w:p w14:paraId="11D1F242" w14:textId="4ABE0A23" w:rsidR="00590082" w:rsidRPr="00062CF0" w:rsidRDefault="00296A55">
                          <w:pPr>
                            <w:pStyle w:val="Subtitle"/>
                            <w:rPr>
                              <w:rFonts w:ascii="PT Sans" w:hAnsi="PT Sans"/>
                              <w:color w:val="0070C0"/>
                            </w:rPr>
                          </w:pPr>
                          <w:r w:rsidRPr="00062CF0">
                            <w:rPr>
                              <w:rFonts w:ascii="PT Sans" w:hAnsi="PT Sans"/>
                              <w:color w:val="0070C0"/>
                            </w:rPr>
                            <w:t xml:space="preserve">[Name of </w:t>
                          </w:r>
                          <w:r w:rsidR="00062CF0">
                            <w:rPr>
                              <w:rFonts w:ascii="PT Sans" w:hAnsi="PT Sans"/>
                              <w:color w:val="0070C0"/>
                            </w:rPr>
                            <w:t xml:space="preserve">Day Care Centre </w:t>
                          </w:r>
                          <w:r w:rsidR="000D42D3" w:rsidRPr="00062CF0">
                            <w:rPr>
                              <w:rFonts w:ascii="PT Sans" w:hAnsi="PT Sans"/>
                              <w:color w:val="0070C0"/>
                            </w:rPr>
                            <w:t xml:space="preserve">/ </w:t>
                          </w:r>
                          <w:r w:rsidR="00062CF0">
                            <w:rPr>
                              <w:rFonts w:ascii="PT Sans" w:hAnsi="PT Sans"/>
                              <w:color w:val="0070C0"/>
                            </w:rPr>
                            <w:t>Childminding Service</w:t>
                          </w:r>
                          <w:r w:rsidRPr="00062CF0">
                            <w:rPr>
                              <w:rFonts w:ascii="PT Sans" w:hAnsi="PT Sans"/>
                              <w:color w:val="0070C0"/>
                            </w:rPr>
                            <w:t>]</w:t>
                          </w:r>
                        </w:p>
                      </w:txbxContent>
                    </v:textbox>
                    <w10:wrap type="topAndBottom" anchorx="margin" anchory="margin"/>
                  </v:shape>
                </w:pict>
              </mc:Fallback>
            </mc:AlternateContent>
          </w:r>
        </w:p>
        <w:p w14:paraId="5788C409" w14:textId="379C8EAE" w:rsidR="00596A40" w:rsidRPr="00590082" w:rsidRDefault="00596A40">
          <w:pPr>
            <w:rPr>
              <w:rFonts w:ascii="PT Sans" w:hAnsi="PT Sans"/>
            </w:rPr>
          </w:pPr>
        </w:p>
        <w:p w14:paraId="34D57652" w14:textId="1BEE1F73" w:rsidR="00596A40" w:rsidRPr="00590082" w:rsidRDefault="009B6323">
          <w:pPr>
            <w:rPr>
              <w:rFonts w:ascii="PT Sans" w:hAnsi="PT Sans"/>
            </w:rPr>
          </w:pPr>
          <w:r>
            <w:rPr>
              <w:rFonts w:ascii="PT Sans" w:hAnsi="PT Sans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D642903" wp14:editId="4C62548B">
                    <wp:simplePos x="0" y="0"/>
                    <wp:positionH relativeFrom="page">
                      <wp:posOffset>-37454</wp:posOffset>
                    </wp:positionH>
                    <wp:positionV relativeFrom="paragraph">
                      <wp:posOffset>5557520</wp:posOffset>
                    </wp:positionV>
                    <wp:extent cx="7830820" cy="1430593"/>
                    <wp:effectExtent l="0" t="0" r="17780" b="1778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830820" cy="1430593"/>
                            </a:xfrm>
                            <a:prstGeom prst="rect">
                              <a:avLst/>
                            </a:prstGeom>
                            <a:solidFill>
                              <a:srgbClr val="FCF29F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5BB0C9F3" w14:textId="77777777" w:rsidR="00866453" w:rsidRPr="00A44B18" w:rsidRDefault="00866453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2840575B" w14:textId="07AAEC49" w:rsidR="009B6323" w:rsidRPr="00062CF0" w:rsidRDefault="009B6323" w:rsidP="009B6323">
                                <w:pPr>
                                  <w:jc w:val="both"/>
                                  <w:rPr>
                                    <w:rFonts w:ascii="PT Sans" w:hAnsi="PT Sans"/>
                                    <w:color w:val="0070C0"/>
                                  </w:rPr>
                                </w:pPr>
                                <w:r w:rsidRP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 xml:space="preserve">   Address:                                                                                                                                                                     Phone:</w:t>
                                </w:r>
                              </w:p>
                              <w:p w14:paraId="301CB81D" w14:textId="45A7A932" w:rsidR="009B6323" w:rsidRPr="00062CF0" w:rsidRDefault="009B6323" w:rsidP="009B6323">
                                <w:pPr>
                                  <w:jc w:val="both"/>
                                  <w:rPr>
                                    <w:rFonts w:ascii="PT Sans" w:hAnsi="PT Sans"/>
                                    <w:color w:val="0070C0"/>
                                  </w:rPr>
                                </w:pPr>
                                <w:r w:rsidRPr="00062CF0">
                                  <w:rPr>
                                    <w:rFonts w:ascii="PT Sans" w:hAnsi="PT Sans"/>
                                    <w:color w:val="0070C0"/>
                                  </w:rPr>
                                  <w:t xml:space="preserve">   Email: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64290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margin-left:-2.95pt;margin-top:437.6pt;width:616.6pt;height:112.6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" fillcolor="#fcf29f" strokecolor="white [3212]" strokeweight=".5pt">
                    <v:textbox>
                      <w:txbxContent>
                        <w:p w14:paraId="5BB0C9F3" w14:textId="77777777" w:rsidR="00866453" w:rsidRPr="00A44B18" w:rsidRDefault="00866453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  <w:p w14:paraId="2840575B" w14:textId="07AAEC49" w:rsidR="009B6323" w:rsidRPr="00062CF0" w:rsidRDefault="009B6323" w:rsidP="009B6323">
                          <w:pPr>
                            <w:jc w:val="both"/>
                            <w:rPr>
                              <w:rFonts w:ascii="PT Sans" w:hAnsi="PT Sans"/>
                              <w:color w:val="0070C0"/>
                            </w:rPr>
                          </w:pPr>
                          <w:r w:rsidRPr="00062CF0">
                            <w:rPr>
                              <w:rFonts w:ascii="PT Sans" w:hAnsi="PT Sans"/>
                              <w:color w:val="0070C0"/>
                            </w:rPr>
                            <w:t xml:space="preserve">   Address:                                                                                                                                                                     Phone:</w:t>
                          </w:r>
                        </w:p>
                        <w:p w14:paraId="301CB81D" w14:textId="45A7A932" w:rsidR="009B6323" w:rsidRPr="00062CF0" w:rsidRDefault="009B6323" w:rsidP="009B6323">
                          <w:pPr>
                            <w:jc w:val="both"/>
                            <w:rPr>
                              <w:rFonts w:ascii="PT Sans" w:hAnsi="PT Sans"/>
                              <w:color w:val="0070C0"/>
                            </w:rPr>
                          </w:pPr>
                          <w:r w:rsidRPr="00062CF0">
                            <w:rPr>
                              <w:rFonts w:ascii="PT Sans" w:hAnsi="PT Sans"/>
                              <w:color w:val="0070C0"/>
                            </w:rPr>
                            <w:t xml:space="preserve">   Email: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="00FC42A7" w:rsidRPr="00590082">
            <w:rPr>
              <w:rFonts w:ascii="PT Sans" w:hAnsi="PT Sans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sdt>
      <w:sdtPr>
        <w:rPr>
          <w:rFonts w:ascii="PT Sans" w:eastAsiaTheme="minorEastAsia" w:hAnsi="PT Sans" w:cstheme="minorBidi"/>
          <w:color w:val="4C483D" w:themeColor="text2"/>
          <w:sz w:val="20"/>
          <w:szCs w:val="20"/>
        </w:rPr>
        <w:id w:val="11822417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09673E" w14:textId="32E556B3" w:rsidR="009B6323" w:rsidRPr="009B6323" w:rsidRDefault="009B6323">
          <w:pPr>
            <w:pStyle w:val="TOCHeading"/>
            <w:rPr>
              <w:rFonts w:ascii="PT Sans" w:hAnsi="PT Sans"/>
              <w:color w:val="0070C0"/>
            </w:rPr>
          </w:pPr>
          <w:r w:rsidRPr="009B6323">
            <w:rPr>
              <w:rFonts w:ascii="PT Sans" w:hAnsi="PT Sans"/>
              <w:color w:val="0070C0"/>
            </w:rPr>
            <w:t>Table of Contents</w:t>
          </w:r>
        </w:p>
        <w:p w14:paraId="4ED22604" w14:textId="522C0C4F" w:rsidR="003072FA" w:rsidRDefault="009B6323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r w:rsidRPr="009B6323">
            <w:rPr>
              <w:rFonts w:ascii="PT Sans" w:hAnsi="PT Sans"/>
              <w:b w:val="0"/>
              <w:bCs w:val="0"/>
            </w:rPr>
            <w:fldChar w:fldCharType="begin"/>
          </w:r>
          <w:r w:rsidRPr="009B6323">
            <w:rPr>
              <w:rFonts w:ascii="PT Sans" w:hAnsi="PT Sans"/>
            </w:rPr>
            <w:instrText xml:space="preserve"> TOC \o "1-3" \h \z \u </w:instrText>
          </w:r>
          <w:r w:rsidRPr="009B6323">
            <w:rPr>
              <w:rFonts w:ascii="PT Sans" w:hAnsi="PT Sans"/>
              <w:b w:val="0"/>
              <w:bCs w:val="0"/>
            </w:rPr>
            <w:fldChar w:fldCharType="separate"/>
          </w:r>
          <w:hyperlink w:anchor="_Toc531855131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1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Executive Summary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1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2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6F0948C8" w14:textId="382C4329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2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2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Company Overview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2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2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523A1EFC" w14:textId="273C357E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3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3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Services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3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2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1AC38CFB" w14:textId="53990680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4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4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Market Research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4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3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5B042E15" w14:textId="46361AA7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5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5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Premises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5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3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4A68BE9C" w14:textId="1885A6D5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6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6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Pricing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6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3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2F653E7D" w14:textId="4B507140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7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7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Financial Management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7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3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5A1B16C1" w14:textId="483ECDFF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8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8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Marketing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8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4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5C44BFAE" w14:textId="136773F1" w:rsidR="003072FA" w:rsidRDefault="00EB2270">
          <w:pPr>
            <w:pStyle w:val="TOC1"/>
            <w:tabs>
              <w:tab w:val="left" w:pos="600"/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39" w:history="1"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9.</w:t>
            </w:r>
            <w:r w:rsidR="003072FA">
              <w:rPr>
                <w:b w:val="0"/>
                <w:bCs w:val="0"/>
                <w:noProof/>
                <w:color w:val="auto"/>
                <w:sz w:val="24"/>
                <w:szCs w:val="24"/>
                <w:lang w:eastAsia="en-US"/>
              </w:rPr>
              <w:tab/>
            </w:r>
            <w:r w:rsidR="003072FA" w:rsidRPr="009D43CA">
              <w:rPr>
                <w:rStyle w:val="Hyperlink"/>
                <w:rFonts w:ascii="PT Sans" w:hAnsi="PT Sans" w:cs="Times New Roman"/>
                <w:noProof/>
              </w:rPr>
              <w:t>Compliance and Legal Regulations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39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4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547A60AF" w14:textId="50456133" w:rsidR="003072FA" w:rsidRDefault="00EB2270">
          <w:pPr>
            <w:pStyle w:val="TOC1"/>
            <w:tabs>
              <w:tab w:val="right" w:leader="dot" w:pos="9350"/>
            </w:tabs>
            <w:rPr>
              <w:b w:val="0"/>
              <w:bCs w:val="0"/>
              <w:noProof/>
              <w:color w:val="auto"/>
              <w:sz w:val="24"/>
              <w:szCs w:val="24"/>
              <w:lang w:eastAsia="en-US"/>
            </w:rPr>
          </w:pPr>
          <w:hyperlink w:anchor="_Toc531855140" w:history="1">
            <w:r w:rsidR="003072FA" w:rsidRPr="009D43CA">
              <w:rPr>
                <w:rStyle w:val="Hyperlink"/>
                <w:rFonts w:ascii="PT Sans" w:hAnsi="PT Sans"/>
                <w:noProof/>
              </w:rPr>
              <w:t>Appendix</w:t>
            </w:r>
            <w:r w:rsidR="003072FA">
              <w:rPr>
                <w:noProof/>
                <w:webHidden/>
              </w:rPr>
              <w:tab/>
            </w:r>
            <w:r w:rsidR="003072FA">
              <w:rPr>
                <w:noProof/>
                <w:webHidden/>
              </w:rPr>
              <w:fldChar w:fldCharType="begin"/>
            </w:r>
            <w:r w:rsidR="003072FA">
              <w:rPr>
                <w:noProof/>
                <w:webHidden/>
              </w:rPr>
              <w:instrText xml:space="preserve"> PAGEREF _Toc531855140 \h </w:instrText>
            </w:r>
            <w:r w:rsidR="003072FA">
              <w:rPr>
                <w:noProof/>
                <w:webHidden/>
              </w:rPr>
            </w:r>
            <w:r w:rsidR="003072FA">
              <w:rPr>
                <w:noProof/>
                <w:webHidden/>
              </w:rPr>
              <w:fldChar w:fldCharType="separate"/>
            </w:r>
            <w:r w:rsidR="003072FA">
              <w:rPr>
                <w:noProof/>
                <w:webHidden/>
              </w:rPr>
              <w:t>5</w:t>
            </w:r>
            <w:r w:rsidR="003072FA">
              <w:rPr>
                <w:noProof/>
                <w:webHidden/>
              </w:rPr>
              <w:fldChar w:fldCharType="end"/>
            </w:r>
          </w:hyperlink>
        </w:p>
        <w:p w14:paraId="2FCA663A" w14:textId="1E5F732C" w:rsidR="009B6323" w:rsidRPr="009B6323" w:rsidRDefault="009B6323">
          <w:pPr>
            <w:rPr>
              <w:rFonts w:ascii="PT Sans" w:hAnsi="PT Sans"/>
            </w:rPr>
          </w:pPr>
          <w:r w:rsidRPr="009B6323">
            <w:rPr>
              <w:rFonts w:ascii="PT Sans" w:hAnsi="PT Sans"/>
              <w:b/>
              <w:bCs/>
              <w:noProof/>
            </w:rPr>
            <w:fldChar w:fldCharType="end"/>
          </w:r>
        </w:p>
      </w:sdtContent>
    </w:sdt>
    <w:p w14:paraId="3209B762" w14:textId="77777777" w:rsidR="009B6323" w:rsidRPr="009B6323" w:rsidRDefault="009B6323" w:rsidP="009B6323">
      <w:pPr>
        <w:rPr>
          <w:rFonts w:ascii="PT Sans" w:hAnsi="PT Sans"/>
        </w:rPr>
      </w:pPr>
    </w:p>
    <w:p w14:paraId="04F1A59D" w14:textId="77777777" w:rsidR="009B6323" w:rsidRPr="009B6323" w:rsidRDefault="009B6323">
      <w:pPr>
        <w:rPr>
          <w:rFonts w:ascii="PT Sans" w:hAnsi="PT Sans"/>
        </w:rPr>
      </w:pPr>
    </w:p>
    <w:p w14:paraId="391B2D2A" w14:textId="77777777" w:rsidR="009B6323" w:rsidRDefault="009B6323">
      <w:pPr>
        <w:rPr>
          <w:rFonts w:ascii="PT Sans" w:hAnsi="PT Sans"/>
        </w:rPr>
      </w:pPr>
    </w:p>
    <w:p w14:paraId="3E3B42FC" w14:textId="77777777" w:rsidR="009B6323" w:rsidRDefault="009B6323">
      <w:pPr>
        <w:rPr>
          <w:rFonts w:ascii="PT Sans" w:hAnsi="PT Sans"/>
        </w:rPr>
      </w:pPr>
    </w:p>
    <w:p w14:paraId="587B14BE" w14:textId="77777777" w:rsidR="009B6323" w:rsidRDefault="009B6323">
      <w:pPr>
        <w:rPr>
          <w:rFonts w:ascii="PT Sans" w:hAnsi="PT Sans"/>
        </w:rPr>
      </w:pPr>
    </w:p>
    <w:p w14:paraId="629F87E2" w14:textId="02858CE6" w:rsidR="009B6323" w:rsidRPr="00590082" w:rsidRDefault="009B6323">
      <w:pPr>
        <w:rPr>
          <w:rFonts w:ascii="PT Sans" w:hAnsi="PT Sans"/>
        </w:rPr>
        <w:sectPr w:rsidR="009B6323" w:rsidRPr="0059008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080" w:right="1440" w:bottom="1080" w:left="1440" w:header="720" w:footer="576" w:gutter="0"/>
          <w:pgNumType w:start="0"/>
          <w:cols w:space="720"/>
          <w:titlePg/>
          <w:docGrid w:linePitch="360"/>
        </w:sectPr>
      </w:pPr>
    </w:p>
    <w:p w14:paraId="1D2CDCB8" w14:textId="3A7751A4" w:rsidR="00596A40" w:rsidRPr="000F31E6" w:rsidRDefault="00FC42A7" w:rsidP="00B3188E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1" w:name="_Toc531855131"/>
      <w:r w:rsidRPr="000F31E6">
        <w:rPr>
          <w:rFonts w:ascii="PT Sans" w:hAnsi="PT Sans" w:cs="Times New Roman"/>
          <w:color w:val="0070C0"/>
        </w:rPr>
        <w:lastRenderedPageBreak/>
        <w:t>Executive Summary</w:t>
      </w:r>
      <w:bookmarkEnd w:id="1"/>
    </w:p>
    <w:p w14:paraId="5D1C3CBC" w14:textId="745AEDAF" w:rsidR="006B4DBC" w:rsidRDefault="00062CF0" w:rsidP="00B64030">
      <w:pPr>
        <w:spacing w:line="240" w:lineRule="auto"/>
        <w:jc w:val="both"/>
        <w:rPr>
          <w:rFonts w:ascii="PT Sans" w:hAnsi="PT Sans"/>
          <w:i/>
        </w:rPr>
      </w:pPr>
      <w:r w:rsidRPr="005E264D">
        <w:rPr>
          <w:rFonts w:ascii="PT Sans" w:hAnsi="PT Sans"/>
          <w:i/>
          <w:noProof/>
        </w:rPr>
        <w:t>Give</w:t>
      </w:r>
      <w:r>
        <w:rPr>
          <w:rFonts w:ascii="PT Sans" w:hAnsi="PT Sans"/>
          <w:i/>
        </w:rPr>
        <w:t xml:space="preserve"> a </w:t>
      </w:r>
      <w:r w:rsidR="00A44B18">
        <w:rPr>
          <w:rFonts w:ascii="PT Sans" w:hAnsi="PT Sans"/>
          <w:i/>
        </w:rPr>
        <w:t>brief</w:t>
      </w:r>
      <w:r w:rsidR="00266069" w:rsidRPr="000F31E6">
        <w:rPr>
          <w:rFonts w:ascii="PT Sans" w:hAnsi="PT Sans"/>
          <w:i/>
        </w:rPr>
        <w:t xml:space="preserve"> description of your </w:t>
      </w:r>
      <w:r w:rsidR="003072FA">
        <w:rPr>
          <w:rFonts w:ascii="PT Sans" w:hAnsi="PT Sans"/>
          <w:i/>
        </w:rPr>
        <w:t xml:space="preserve">home </w:t>
      </w:r>
      <w:r w:rsidRPr="005E264D">
        <w:rPr>
          <w:rFonts w:ascii="PT Sans" w:hAnsi="PT Sans"/>
          <w:i/>
          <w:noProof/>
        </w:rPr>
        <w:t>daycare</w:t>
      </w:r>
      <w:r w:rsidR="003072FA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 xml:space="preserve">/ childminding </w:t>
      </w:r>
      <w:r w:rsidR="00B64030">
        <w:rPr>
          <w:rFonts w:ascii="PT Sans" w:hAnsi="PT Sans"/>
          <w:i/>
        </w:rPr>
        <w:t>business</w:t>
      </w:r>
      <w:r w:rsidR="00ED7B9B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>and</w:t>
      </w:r>
      <w:r w:rsidR="00266069" w:rsidRPr="000F31E6">
        <w:rPr>
          <w:rFonts w:ascii="PT Sans" w:hAnsi="PT Sans"/>
          <w:i/>
        </w:rPr>
        <w:t xml:space="preserve"> </w:t>
      </w:r>
      <w:r w:rsidR="00B64030">
        <w:rPr>
          <w:rFonts w:ascii="PT Sans" w:hAnsi="PT Sans"/>
          <w:i/>
        </w:rPr>
        <w:t xml:space="preserve">the </w:t>
      </w:r>
      <w:r w:rsidR="00266069" w:rsidRPr="000F31E6">
        <w:rPr>
          <w:rFonts w:ascii="PT Sans" w:hAnsi="PT Sans"/>
          <w:i/>
        </w:rPr>
        <w:t>goals</w:t>
      </w:r>
      <w:r w:rsidR="00B64030">
        <w:rPr>
          <w:rFonts w:ascii="PT Sans" w:hAnsi="PT Sans"/>
          <w:i/>
        </w:rPr>
        <w:t xml:space="preserve"> and </w:t>
      </w:r>
      <w:r w:rsidR="00266069" w:rsidRPr="000F31E6">
        <w:rPr>
          <w:rFonts w:ascii="PT Sans" w:hAnsi="PT Sans"/>
          <w:i/>
        </w:rPr>
        <w:t xml:space="preserve">objectives </w:t>
      </w:r>
      <w:r w:rsidR="00B64030">
        <w:rPr>
          <w:rFonts w:ascii="PT Sans" w:hAnsi="PT Sans"/>
          <w:i/>
        </w:rPr>
        <w:t xml:space="preserve">you’ve </w:t>
      </w:r>
      <w:r>
        <w:rPr>
          <w:rFonts w:ascii="PT Sans" w:hAnsi="PT Sans"/>
          <w:i/>
        </w:rPr>
        <w:t>laid out to turn it into a succes</w:t>
      </w:r>
      <w:r w:rsidR="00266069" w:rsidRPr="000F31E6">
        <w:rPr>
          <w:rFonts w:ascii="PT Sans" w:hAnsi="PT Sans"/>
          <w:i/>
        </w:rPr>
        <w:t>s</w:t>
      </w:r>
      <w:r w:rsidR="00B64030">
        <w:rPr>
          <w:rFonts w:ascii="PT Sans" w:hAnsi="PT Sans"/>
          <w:i/>
        </w:rPr>
        <w:t xml:space="preserve">ful </w:t>
      </w:r>
      <w:r>
        <w:rPr>
          <w:rFonts w:ascii="PT Sans" w:hAnsi="PT Sans"/>
          <w:i/>
        </w:rPr>
        <w:t>venture</w:t>
      </w:r>
      <w:r w:rsidR="00266069" w:rsidRPr="000F31E6">
        <w:rPr>
          <w:rFonts w:ascii="PT Sans" w:hAnsi="PT Sans"/>
          <w:i/>
        </w:rPr>
        <w:t xml:space="preserve">. </w:t>
      </w:r>
      <w:r w:rsidR="001D1353">
        <w:rPr>
          <w:rFonts w:ascii="PT Sans" w:hAnsi="PT Sans"/>
          <w:i/>
        </w:rPr>
        <w:t>L</w:t>
      </w:r>
      <w:r>
        <w:rPr>
          <w:rFonts w:ascii="PT Sans" w:hAnsi="PT Sans"/>
          <w:i/>
        </w:rPr>
        <w:t>eave this section for the</w:t>
      </w:r>
      <w:r w:rsidR="00B64030">
        <w:rPr>
          <w:rFonts w:ascii="PT Sans" w:hAnsi="PT Sans"/>
          <w:i/>
        </w:rPr>
        <w:t xml:space="preserve"> last as it will </w:t>
      </w:r>
      <w:r>
        <w:rPr>
          <w:rFonts w:ascii="PT Sans" w:hAnsi="PT Sans"/>
          <w:i/>
        </w:rPr>
        <w:t>allow you to summarise the</w:t>
      </w:r>
      <w:r w:rsidR="00266069" w:rsidRPr="000F31E6">
        <w:rPr>
          <w:rFonts w:ascii="PT Sans" w:hAnsi="PT Sans"/>
          <w:i/>
        </w:rPr>
        <w:t xml:space="preserve"> </w:t>
      </w:r>
      <w:r w:rsidR="00B64030">
        <w:rPr>
          <w:rFonts w:ascii="PT Sans" w:hAnsi="PT Sans"/>
          <w:i/>
        </w:rPr>
        <w:t>key points</w:t>
      </w:r>
      <w:r>
        <w:rPr>
          <w:rFonts w:ascii="PT Sans" w:hAnsi="PT Sans"/>
          <w:i/>
        </w:rPr>
        <w:t xml:space="preserve"> discussed in</w:t>
      </w:r>
      <w:r w:rsidR="00266069" w:rsidRPr="000F31E6">
        <w:rPr>
          <w:rFonts w:ascii="PT Sans" w:hAnsi="PT Sans"/>
          <w:i/>
        </w:rPr>
        <w:t xml:space="preserve"> your business plan.</w:t>
      </w:r>
    </w:p>
    <w:p w14:paraId="1F52D37D" w14:textId="77777777" w:rsidR="00866453" w:rsidRDefault="00866453" w:rsidP="006B4DBC">
      <w:pPr>
        <w:spacing w:line="240" w:lineRule="auto"/>
        <w:rPr>
          <w:rFonts w:ascii="PT Sans" w:hAnsi="PT Sans"/>
          <w:i/>
        </w:rPr>
      </w:pPr>
    </w:p>
    <w:p w14:paraId="4788180F" w14:textId="77777777" w:rsidR="00866453" w:rsidRPr="006B4DBC" w:rsidRDefault="00866453" w:rsidP="006B4DBC">
      <w:pPr>
        <w:spacing w:line="240" w:lineRule="auto"/>
        <w:rPr>
          <w:rFonts w:ascii="PT Sans" w:hAnsi="PT Sans"/>
          <w:i/>
        </w:rPr>
      </w:pPr>
    </w:p>
    <w:p w14:paraId="4B0FD363" w14:textId="760EB96E" w:rsidR="00596A40" w:rsidRPr="00B3188E" w:rsidRDefault="00266069" w:rsidP="00B3188E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2" w:name="_Toc531855132"/>
      <w:r w:rsidRPr="00B3188E">
        <w:rPr>
          <w:rFonts w:ascii="PT Sans" w:hAnsi="PT Sans" w:cs="Times New Roman"/>
          <w:color w:val="0070C0"/>
        </w:rPr>
        <w:t>Company Overview</w:t>
      </w:r>
      <w:bookmarkEnd w:id="2"/>
    </w:p>
    <w:p w14:paraId="793BFDD6" w14:textId="170D12C5" w:rsidR="00ED7B9B" w:rsidRDefault="00062CF0" w:rsidP="001D44D7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>P</w:t>
      </w:r>
      <w:r w:rsidR="00BB60AC">
        <w:rPr>
          <w:rFonts w:ascii="PT Sans" w:hAnsi="PT Sans"/>
          <w:i/>
        </w:rPr>
        <w:t>rovid</w:t>
      </w:r>
      <w:r>
        <w:rPr>
          <w:rFonts w:ascii="PT Sans" w:hAnsi="PT Sans"/>
          <w:i/>
        </w:rPr>
        <w:t>e</w:t>
      </w:r>
      <w:r w:rsidR="00BB60AC">
        <w:rPr>
          <w:rFonts w:ascii="PT Sans" w:hAnsi="PT Sans"/>
          <w:i/>
        </w:rPr>
        <w:t xml:space="preserve"> an insight </w:t>
      </w:r>
      <w:r>
        <w:rPr>
          <w:rFonts w:ascii="PT Sans" w:hAnsi="PT Sans"/>
          <w:i/>
        </w:rPr>
        <w:t xml:space="preserve">into </w:t>
      </w:r>
      <w:r w:rsidR="00BB60AC" w:rsidRPr="005E264D">
        <w:rPr>
          <w:rFonts w:ascii="PT Sans" w:hAnsi="PT Sans"/>
          <w:i/>
          <w:noProof/>
        </w:rPr>
        <w:t>the</w:t>
      </w:r>
      <w:r w:rsidRPr="005E264D">
        <w:rPr>
          <w:rFonts w:ascii="PT Sans" w:hAnsi="PT Sans"/>
          <w:i/>
          <w:noProof/>
        </w:rPr>
        <w:t xml:space="preserve"> foundation</w:t>
      </w:r>
      <w:r>
        <w:rPr>
          <w:rFonts w:ascii="PT Sans" w:hAnsi="PT Sans"/>
          <w:i/>
        </w:rPr>
        <w:t xml:space="preserve"> </w:t>
      </w:r>
      <w:r w:rsidR="00BB60AC">
        <w:rPr>
          <w:rFonts w:ascii="PT Sans" w:hAnsi="PT Sans"/>
          <w:i/>
        </w:rPr>
        <w:t>of your business</w:t>
      </w:r>
      <w:r>
        <w:rPr>
          <w:rFonts w:ascii="PT Sans" w:hAnsi="PT Sans"/>
          <w:i/>
        </w:rPr>
        <w:t>, touching upon your</w:t>
      </w:r>
      <w:r w:rsidR="00BB60AC">
        <w:rPr>
          <w:rFonts w:ascii="PT Sans" w:hAnsi="PT Sans"/>
          <w:i/>
        </w:rPr>
        <w:t xml:space="preserve"> motivation to st</w:t>
      </w:r>
      <w:r>
        <w:rPr>
          <w:rFonts w:ascii="PT Sans" w:hAnsi="PT Sans"/>
          <w:i/>
        </w:rPr>
        <w:t xml:space="preserve">art the </w:t>
      </w:r>
      <w:r w:rsidRPr="005E264D">
        <w:rPr>
          <w:rFonts w:ascii="PT Sans" w:hAnsi="PT Sans"/>
          <w:i/>
          <w:noProof/>
        </w:rPr>
        <w:t>business</w:t>
      </w:r>
      <w:r w:rsidR="00BB60AC">
        <w:rPr>
          <w:rFonts w:ascii="PT Sans" w:hAnsi="PT Sans"/>
          <w:i/>
        </w:rPr>
        <w:t xml:space="preserve">, </w:t>
      </w:r>
      <w:r>
        <w:rPr>
          <w:rFonts w:ascii="PT Sans" w:hAnsi="PT Sans"/>
          <w:i/>
        </w:rPr>
        <w:t>the supporting</w:t>
      </w:r>
      <w:r w:rsidR="00B41B71" w:rsidRPr="000F31E6">
        <w:rPr>
          <w:rFonts w:ascii="PT Sans" w:hAnsi="PT Sans"/>
          <w:i/>
        </w:rPr>
        <w:t xml:space="preserve"> skills</w:t>
      </w:r>
      <w:r>
        <w:rPr>
          <w:rFonts w:ascii="PT Sans" w:hAnsi="PT Sans"/>
          <w:i/>
        </w:rPr>
        <w:t xml:space="preserve"> and</w:t>
      </w:r>
      <w:r w:rsidR="00B41B71" w:rsidRPr="000F31E6">
        <w:rPr>
          <w:rFonts w:ascii="PT Sans" w:hAnsi="PT Sans"/>
          <w:i/>
        </w:rPr>
        <w:t xml:space="preserve"> experience</w:t>
      </w:r>
      <w:r w:rsidR="00BB60AC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>you possess and how you plan to grow</w:t>
      </w:r>
      <w:r w:rsidR="00BB60AC">
        <w:rPr>
          <w:rFonts w:ascii="PT Sans" w:hAnsi="PT Sans"/>
          <w:i/>
        </w:rPr>
        <w:t xml:space="preserve"> the business</w:t>
      </w:r>
      <w:r w:rsidR="00B41B71" w:rsidRPr="000F31E6">
        <w:rPr>
          <w:rFonts w:ascii="PT Sans" w:hAnsi="PT Sans"/>
          <w:i/>
        </w:rPr>
        <w:t xml:space="preserve">. </w:t>
      </w:r>
      <w:r w:rsidR="00286DA1">
        <w:rPr>
          <w:rFonts w:ascii="PT Sans" w:hAnsi="PT Sans"/>
          <w:i/>
        </w:rPr>
        <w:t xml:space="preserve">List out your </w:t>
      </w:r>
      <w:r w:rsidR="00BB60AC">
        <w:rPr>
          <w:rFonts w:ascii="PT Sans" w:hAnsi="PT Sans"/>
          <w:i/>
        </w:rPr>
        <w:t>goals and objectives</w:t>
      </w:r>
      <w:r w:rsidR="00286DA1">
        <w:rPr>
          <w:rFonts w:ascii="PT Sans" w:hAnsi="PT Sans"/>
          <w:i/>
        </w:rPr>
        <w:t xml:space="preserve"> keeping</w:t>
      </w:r>
      <w:r w:rsidR="00BB60AC">
        <w:rPr>
          <w:rFonts w:ascii="PT Sans" w:hAnsi="PT Sans"/>
          <w:i/>
        </w:rPr>
        <w:t xml:space="preserve"> the</w:t>
      </w:r>
      <w:r w:rsidR="00286DA1">
        <w:rPr>
          <w:rFonts w:ascii="PT Sans" w:hAnsi="PT Sans"/>
          <w:i/>
        </w:rPr>
        <w:t>m</w:t>
      </w:r>
      <w:r w:rsidR="00BB60AC">
        <w:rPr>
          <w:rFonts w:ascii="PT Sans" w:hAnsi="PT Sans"/>
          <w:i/>
        </w:rPr>
        <w:t xml:space="preserve"> </w:t>
      </w:r>
      <w:hyperlink r:id="rId17" w:history="1">
        <w:r w:rsidR="00BB60AC" w:rsidRPr="00BB60AC">
          <w:rPr>
            <w:rStyle w:val="Hyperlink"/>
            <w:rFonts w:ascii="PT Sans" w:hAnsi="PT Sans"/>
            <w:b/>
            <w:i/>
            <w:color w:val="0070C0"/>
            <w:u w:val="none"/>
          </w:rPr>
          <w:t>SMART</w:t>
        </w:r>
      </w:hyperlink>
      <w:r w:rsidR="00286DA1">
        <w:rPr>
          <w:rFonts w:ascii="PT Sans" w:hAnsi="PT Sans"/>
          <w:i/>
        </w:rPr>
        <w:t xml:space="preserve"> – that is </w:t>
      </w:r>
      <w:r w:rsidR="00BB60AC">
        <w:rPr>
          <w:rFonts w:ascii="PT Sans" w:hAnsi="PT Sans"/>
          <w:i/>
        </w:rPr>
        <w:t>S</w:t>
      </w:r>
      <w:r w:rsidR="00286DA1">
        <w:rPr>
          <w:rFonts w:ascii="PT Sans" w:hAnsi="PT Sans"/>
          <w:i/>
        </w:rPr>
        <w:t>pecific</w:t>
      </w:r>
      <w:r w:rsidR="00BB60AC">
        <w:rPr>
          <w:rFonts w:ascii="PT Sans" w:hAnsi="PT Sans"/>
          <w:i/>
        </w:rPr>
        <w:t>, Measurable, Achievable, Relevant</w:t>
      </w:r>
      <w:r w:rsidR="00286DA1">
        <w:rPr>
          <w:rFonts w:ascii="PT Sans" w:hAnsi="PT Sans"/>
          <w:i/>
        </w:rPr>
        <w:t xml:space="preserve"> and</w:t>
      </w:r>
      <w:r w:rsidR="00BB60AC">
        <w:rPr>
          <w:rFonts w:ascii="PT Sans" w:hAnsi="PT Sans"/>
          <w:i/>
        </w:rPr>
        <w:t xml:space="preserve"> Time-bou</w:t>
      </w:r>
      <w:r w:rsidR="00286DA1">
        <w:rPr>
          <w:rFonts w:ascii="PT Sans" w:hAnsi="PT Sans"/>
          <w:i/>
        </w:rPr>
        <w:t>nd</w:t>
      </w:r>
      <w:r w:rsidR="00BB60AC">
        <w:rPr>
          <w:rFonts w:ascii="PT Sans" w:hAnsi="PT Sans"/>
          <w:i/>
        </w:rPr>
        <w:t xml:space="preserve">. </w:t>
      </w:r>
    </w:p>
    <w:p w14:paraId="3121FF28" w14:textId="23511915" w:rsidR="001D44D7" w:rsidRPr="007238EE" w:rsidRDefault="001D44D7" w:rsidP="001D44D7">
      <w:pPr>
        <w:spacing w:line="240" w:lineRule="auto"/>
        <w:jc w:val="both"/>
        <w:rPr>
          <w:rFonts w:ascii="PT Sans" w:hAnsi="PT Sans"/>
          <w:i/>
        </w:rPr>
      </w:pPr>
      <w:r w:rsidRPr="007238EE">
        <w:rPr>
          <w:rFonts w:ascii="PT Sans" w:hAnsi="PT Sans"/>
          <w:i/>
        </w:rPr>
        <w:t xml:space="preserve">For </w:t>
      </w:r>
      <w:r>
        <w:rPr>
          <w:rFonts w:ascii="PT Sans" w:hAnsi="PT Sans"/>
          <w:i/>
        </w:rPr>
        <w:t>instance</w:t>
      </w:r>
      <w:r w:rsidRPr="007238EE">
        <w:rPr>
          <w:rFonts w:ascii="PT Sans" w:hAnsi="PT Sans"/>
          <w:i/>
        </w:rPr>
        <w:t xml:space="preserve">: </w:t>
      </w:r>
    </w:p>
    <w:p w14:paraId="0046820B" w14:textId="103F2E7C" w:rsidR="001D44D7" w:rsidRPr="007238EE" w:rsidRDefault="001D44D7" w:rsidP="001D44D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PT Sans" w:hAnsi="PT Sans"/>
          <w:i/>
        </w:rPr>
      </w:pPr>
      <w:r w:rsidRPr="007238EE">
        <w:rPr>
          <w:rFonts w:ascii="PT Sans" w:hAnsi="PT Sans"/>
          <w:i/>
        </w:rPr>
        <w:t xml:space="preserve">To have </w:t>
      </w:r>
      <w:r w:rsidR="002B76B6">
        <w:rPr>
          <w:rFonts w:ascii="PT Sans" w:hAnsi="PT Sans"/>
          <w:i/>
        </w:rPr>
        <w:t>‘x’</w:t>
      </w:r>
      <w:r>
        <w:rPr>
          <w:rFonts w:ascii="PT Sans" w:hAnsi="PT Sans"/>
          <w:i/>
        </w:rPr>
        <w:t xml:space="preserve"> sign-ups in the first </w:t>
      </w:r>
      <w:r w:rsidR="005E264D">
        <w:rPr>
          <w:rFonts w:ascii="PT Sans" w:hAnsi="PT Sans"/>
          <w:i/>
          <w:noProof/>
        </w:rPr>
        <w:t>three</w:t>
      </w:r>
      <w:r>
        <w:rPr>
          <w:rFonts w:ascii="PT Sans" w:hAnsi="PT Sans"/>
          <w:i/>
        </w:rPr>
        <w:t xml:space="preserve"> months</w:t>
      </w:r>
    </w:p>
    <w:p w14:paraId="5F2838B9" w14:textId="045DD336" w:rsidR="001D44D7" w:rsidRPr="001D44D7" w:rsidRDefault="001D44D7" w:rsidP="00BB60A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PT Sans" w:hAnsi="PT Sans"/>
          <w:i/>
        </w:rPr>
      </w:pPr>
      <w:r w:rsidRPr="007238EE">
        <w:rPr>
          <w:rFonts w:ascii="PT Sans" w:hAnsi="PT Sans"/>
          <w:i/>
        </w:rPr>
        <w:t xml:space="preserve">To </w:t>
      </w:r>
      <w:r w:rsidR="000B3B25">
        <w:rPr>
          <w:rFonts w:ascii="PT Sans" w:hAnsi="PT Sans"/>
          <w:i/>
        </w:rPr>
        <w:t xml:space="preserve">make a profit of ‘y’ amount in </w:t>
      </w:r>
      <w:r w:rsidR="00286DA1">
        <w:rPr>
          <w:rFonts w:ascii="PT Sans" w:hAnsi="PT Sans"/>
          <w:i/>
        </w:rPr>
        <w:t>6 months</w:t>
      </w:r>
    </w:p>
    <w:p w14:paraId="392D51EF" w14:textId="49D63913" w:rsidR="000F31E6" w:rsidRDefault="00286DA1" w:rsidP="00BB60AC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>Remember to add</w:t>
      </w:r>
      <w:r w:rsidR="00BB60AC">
        <w:rPr>
          <w:rFonts w:ascii="PT Sans" w:hAnsi="PT Sans"/>
          <w:i/>
        </w:rPr>
        <w:t xml:space="preserve"> ownership details of your business, </w:t>
      </w:r>
      <w:r>
        <w:rPr>
          <w:rFonts w:ascii="PT Sans" w:hAnsi="PT Sans"/>
          <w:i/>
        </w:rPr>
        <w:t>your company’s l</w:t>
      </w:r>
      <w:r w:rsidR="00BB60AC">
        <w:rPr>
          <w:rFonts w:ascii="PT Sans" w:hAnsi="PT Sans"/>
          <w:i/>
        </w:rPr>
        <w:t xml:space="preserve">egal structure (Partnership, Limited </w:t>
      </w:r>
      <w:r w:rsidR="001D44D7">
        <w:rPr>
          <w:rFonts w:ascii="PT Sans" w:hAnsi="PT Sans"/>
          <w:i/>
        </w:rPr>
        <w:t xml:space="preserve">Company </w:t>
      </w:r>
      <w:r w:rsidR="001D44D7" w:rsidRPr="005E264D">
        <w:rPr>
          <w:rFonts w:ascii="PT Sans" w:hAnsi="PT Sans"/>
          <w:i/>
          <w:noProof/>
        </w:rPr>
        <w:t>etc</w:t>
      </w:r>
      <w:r w:rsidR="001D44D7">
        <w:rPr>
          <w:rFonts w:ascii="PT Sans" w:hAnsi="PT Sans"/>
          <w:i/>
        </w:rPr>
        <w:t>) and the number of staff</w:t>
      </w:r>
      <w:r w:rsidR="00ED7B9B">
        <w:rPr>
          <w:rFonts w:ascii="PT Sans" w:hAnsi="PT Sans"/>
          <w:i/>
        </w:rPr>
        <w:t xml:space="preserve"> you </w:t>
      </w:r>
      <w:r w:rsidR="00794827">
        <w:rPr>
          <w:rFonts w:ascii="PT Sans" w:hAnsi="PT Sans"/>
          <w:i/>
        </w:rPr>
        <w:t>plan to take on board.</w:t>
      </w:r>
    </w:p>
    <w:p w14:paraId="04247CAC" w14:textId="77777777" w:rsidR="00866453" w:rsidRPr="00866453" w:rsidRDefault="00866453" w:rsidP="00866453">
      <w:pPr>
        <w:spacing w:line="240" w:lineRule="auto"/>
        <w:jc w:val="both"/>
        <w:rPr>
          <w:rFonts w:ascii="PT Sans" w:hAnsi="PT Sans"/>
          <w:i/>
        </w:rPr>
      </w:pPr>
    </w:p>
    <w:p w14:paraId="06CF825E" w14:textId="13A81640" w:rsidR="006B4DBC" w:rsidRPr="00BB0C3C" w:rsidRDefault="006B4DBC" w:rsidP="00BB0C3C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3" w:name="_Toc531855133"/>
      <w:r w:rsidRPr="00BB0C3C">
        <w:rPr>
          <w:rFonts w:ascii="PT Sans" w:hAnsi="PT Sans" w:cs="Times New Roman"/>
          <w:color w:val="0070C0"/>
        </w:rPr>
        <w:t>Services</w:t>
      </w:r>
      <w:bookmarkEnd w:id="3"/>
    </w:p>
    <w:sdt>
      <w:sdtPr>
        <w:rPr>
          <w:rFonts w:ascii="PT Sans" w:hAnsi="PT Sans"/>
        </w:rPr>
        <w:id w:val="618184684"/>
        <w:placeholder>
          <w:docPart w:val="8058D2C7DE3E7D468F201C44DCD50A34"/>
        </w:placeholder>
        <w15:appearance w15:val="hidden"/>
      </w:sdtPr>
      <w:sdtEndPr>
        <w:rPr>
          <w:rFonts w:asciiTheme="minorHAnsi" w:hAnsiTheme="minorHAnsi"/>
        </w:rPr>
      </w:sdtEndPr>
      <w:sdtContent>
        <w:p w14:paraId="61C9063F" w14:textId="7EAC3D4A" w:rsidR="006B4DBC" w:rsidRPr="006B4DBC" w:rsidRDefault="001D44D7" w:rsidP="00DC0923">
          <w:pPr>
            <w:jc w:val="both"/>
            <w:rPr>
              <w:rFonts w:ascii="PT Sans" w:hAnsi="PT Sans"/>
              <w:i/>
            </w:rPr>
          </w:pPr>
          <w:r>
            <w:rPr>
              <w:rFonts w:ascii="PT Sans" w:hAnsi="PT Sans"/>
              <w:i/>
            </w:rPr>
            <w:t xml:space="preserve">Provide a </w:t>
          </w:r>
          <w:r w:rsidR="00794827">
            <w:rPr>
              <w:rFonts w:ascii="PT Sans" w:hAnsi="PT Sans"/>
              <w:i/>
            </w:rPr>
            <w:t>clear plan of how you</w:t>
          </w:r>
          <w:r w:rsidR="003072FA">
            <w:rPr>
              <w:rFonts w:ascii="PT Sans" w:hAnsi="PT Sans"/>
              <w:i/>
            </w:rPr>
            <w:t xml:space="preserve"> aim</w:t>
          </w:r>
          <w:r w:rsidR="00794827">
            <w:rPr>
              <w:rFonts w:ascii="PT Sans" w:hAnsi="PT Sans"/>
              <w:i/>
            </w:rPr>
            <w:t xml:space="preserve"> to provide your services</w:t>
          </w:r>
          <w:r w:rsidR="00E2273C">
            <w:rPr>
              <w:rFonts w:ascii="PT Sans" w:hAnsi="PT Sans"/>
              <w:i/>
            </w:rPr>
            <w:t xml:space="preserve"> and describe</w:t>
          </w:r>
          <w:r w:rsidR="00D1676C">
            <w:rPr>
              <w:rFonts w:ascii="PT Sans" w:hAnsi="PT Sans"/>
              <w:i/>
            </w:rPr>
            <w:t xml:space="preserve"> the following:</w:t>
          </w:r>
        </w:p>
        <w:p w14:paraId="12C4D53F" w14:textId="40D7786C" w:rsidR="00227EBF" w:rsidRDefault="00227EBF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>
            <w:rPr>
              <w:rFonts w:ascii="PT Sans" w:hAnsi="PT Sans"/>
              <w:i/>
            </w:rPr>
            <w:t>Location</w:t>
          </w:r>
        </w:p>
        <w:p w14:paraId="6C55FFAB" w14:textId="79AD91F1" w:rsidR="006B4DBC" w:rsidRDefault="001D44D7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 w:rsidRPr="001D44D7">
            <w:rPr>
              <w:rFonts w:ascii="PT Sans" w:hAnsi="PT Sans"/>
              <w:i/>
            </w:rPr>
            <w:t>Hours of operation</w:t>
          </w:r>
          <w:r>
            <w:rPr>
              <w:rFonts w:ascii="PT Sans" w:hAnsi="PT Sans"/>
              <w:i/>
            </w:rPr>
            <w:t xml:space="preserve"> </w:t>
          </w:r>
        </w:p>
        <w:p w14:paraId="5CE1F008" w14:textId="1FD8AF18" w:rsidR="00794827" w:rsidRDefault="005E264D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>
            <w:rPr>
              <w:rFonts w:ascii="PT Sans" w:hAnsi="PT Sans"/>
              <w:i/>
              <w:noProof/>
            </w:rPr>
            <w:t>The a</w:t>
          </w:r>
          <w:r w:rsidR="00794827" w:rsidRPr="005E264D">
            <w:rPr>
              <w:rFonts w:ascii="PT Sans" w:hAnsi="PT Sans"/>
              <w:i/>
              <w:noProof/>
            </w:rPr>
            <w:t>ge</w:t>
          </w:r>
          <w:r w:rsidR="00794827" w:rsidRPr="00794827">
            <w:rPr>
              <w:rFonts w:ascii="PT Sans" w:hAnsi="PT Sans"/>
              <w:i/>
            </w:rPr>
            <w:t xml:space="preserve"> range of the children you plan to</w:t>
          </w:r>
          <w:r w:rsidR="00794827">
            <w:rPr>
              <w:rFonts w:ascii="PT Sans" w:hAnsi="PT Sans"/>
              <w:i/>
            </w:rPr>
            <w:t xml:space="preserve"> care for</w:t>
          </w:r>
          <w:r w:rsidR="00794827" w:rsidRPr="00794827">
            <w:rPr>
              <w:rFonts w:ascii="PT Sans" w:hAnsi="PT Sans"/>
              <w:i/>
            </w:rPr>
            <w:t xml:space="preserve"> </w:t>
          </w:r>
        </w:p>
        <w:p w14:paraId="339FCF07" w14:textId="699BD04E" w:rsidR="00680B93" w:rsidRDefault="000B1E6E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 w:rsidRPr="005E264D">
            <w:rPr>
              <w:rFonts w:ascii="PT Sans" w:hAnsi="PT Sans"/>
              <w:i/>
              <w:noProof/>
            </w:rPr>
            <w:t>S</w:t>
          </w:r>
          <w:r w:rsidR="006B4DBC" w:rsidRPr="005E264D">
            <w:rPr>
              <w:rFonts w:ascii="PT Sans" w:hAnsi="PT Sans"/>
              <w:i/>
              <w:noProof/>
            </w:rPr>
            <w:t>taff:</w:t>
          </w:r>
          <w:r w:rsidR="006B4DBC" w:rsidRPr="00794827">
            <w:rPr>
              <w:rFonts w:ascii="PT Sans" w:hAnsi="PT Sans"/>
              <w:i/>
            </w:rPr>
            <w:t xml:space="preserve"> </w:t>
          </w:r>
          <w:r w:rsidRPr="00794827">
            <w:rPr>
              <w:rFonts w:ascii="PT Sans" w:hAnsi="PT Sans"/>
              <w:i/>
            </w:rPr>
            <w:t>C</w:t>
          </w:r>
          <w:r w:rsidR="006B4DBC" w:rsidRPr="00794827">
            <w:rPr>
              <w:rFonts w:ascii="PT Sans" w:hAnsi="PT Sans"/>
              <w:i/>
            </w:rPr>
            <w:t xml:space="preserve">hildren </w:t>
          </w:r>
          <w:r w:rsidR="001D44D7" w:rsidRPr="00794827">
            <w:rPr>
              <w:rFonts w:ascii="PT Sans" w:hAnsi="PT Sans"/>
              <w:i/>
            </w:rPr>
            <w:t>R</w:t>
          </w:r>
          <w:r w:rsidR="006B4DBC" w:rsidRPr="00794827">
            <w:rPr>
              <w:rFonts w:ascii="PT Sans" w:hAnsi="PT Sans"/>
              <w:i/>
            </w:rPr>
            <w:t>atio</w:t>
          </w:r>
        </w:p>
        <w:p w14:paraId="28AA504A" w14:textId="6A14EFB0" w:rsidR="003072FA" w:rsidRDefault="003072FA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>
            <w:rPr>
              <w:rFonts w:ascii="PT Sans" w:hAnsi="PT Sans"/>
              <w:i/>
            </w:rPr>
            <w:t>Activities you will provide</w:t>
          </w:r>
        </w:p>
        <w:p w14:paraId="403C3277" w14:textId="33BDE770" w:rsidR="003072FA" w:rsidRDefault="00227EBF" w:rsidP="00794827">
          <w:pPr>
            <w:pStyle w:val="ListParagraph"/>
            <w:numPr>
              <w:ilvl w:val="0"/>
              <w:numId w:val="4"/>
            </w:numPr>
            <w:jc w:val="both"/>
            <w:rPr>
              <w:rFonts w:ascii="PT Sans" w:hAnsi="PT Sans"/>
              <w:i/>
            </w:rPr>
          </w:pPr>
          <w:r>
            <w:rPr>
              <w:rFonts w:ascii="PT Sans" w:hAnsi="PT Sans"/>
              <w:i/>
            </w:rPr>
            <w:t>Drop and pick-up the children to and from school</w:t>
          </w:r>
        </w:p>
        <w:p w14:paraId="7FDBD5B9" w14:textId="176485A9" w:rsidR="00BB0C3C" w:rsidRPr="00794827" w:rsidRDefault="00EB2270" w:rsidP="00227EBF">
          <w:pPr>
            <w:pStyle w:val="ListParagraph"/>
            <w:jc w:val="both"/>
            <w:rPr>
              <w:rFonts w:ascii="PT Sans" w:hAnsi="PT Sans"/>
              <w:i/>
            </w:rPr>
          </w:pPr>
        </w:p>
      </w:sdtContent>
    </w:sdt>
    <w:p w14:paraId="2FA3122C" w14:textId="42DFE8BC" w:rsidR="00596A40" w:rsidRPr="00AD265B" w:rsidRDefault="00F921DC" w:rsidP="00DC0923">
      <w:pPr>
        <w:spacing w:line="240" w:lineRule="auto"/>
        <w:jc w:val="both"/>
        <w:rPr>
          <w:rFonts w:ascii="PT Sans" w:hAnsi="PT Sans"/>
          <w:i/>
          <w:color w:val="0070C0"/>
        </w:rPr>
      </w:pPr>
      <w:r>
        <w:rPr>
          <w:rFonts w:ascii="PT Sans" w:hAnsi="PT Sans"/>
          <w:i/>
        </w:rPr>
        <w:t xml:space="preserve">What is your </w:t>
      </w:r>
      <w:r w:rsidR="001D44D7">
        <w:rPr>
          <w:rFonts w:ascii="PT Sans" w:hAnsi="PT Sans"/>
          <w:i/>
        </w:rPr>
        <w:t>Unique Selling Proposition (USP)</w:t>
      </w:r>
      <w:r>
        <w:rPr>
          <w:rFonts w:ascii="PT Sans" w:hAnsi="PT Sans"/>
          <w:i/>
        </w:rPr>
        <w:t>?</w:t>
      </w:r>
      <w:r w:rsidR="001D44D7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>Describe how you plan to stand out from your competitors</w:t>
      </w:r>
      <w:r w:rsidR="00B3188E" w:rsidRPr="00B3188E">
        <w:rPr>
          <w:rFonts w:ascii="PT Sans" w:hAnsi="PT Sans"/>
          <w:i/>
        </w:rPr>
        <w:t xml:space="preserve">. For example, </w:t>
      </w:r>
      <w:r w:rsidR="001D44D7">
        <w:rPr>
          <w:rFonts w:ascii="PT Sans" w:hAnsi="PT Sans"/>
          <w:i/>
        </w:rPr>
        <w:t>you</w:t>
      </w:r>
      <w:r>
        <w:rPr>
          <w:rFonts w:ascii="PT Sans" w:hAnsi="PT Sans"/>
          <w:i/>
        </w:rPr>
        <w:t xml:space="preserve"> </w:t>
      </w:r>
      <w:r w:rsidR="00B46B18">
        <w:rPr>
          <w:rFonts w:ascii="PT Sans" w:hAnsi="PT Sans"/>
          <w:i/>
          <w:noProof/>
        </w:rPr>
        <w:t>expect</w:t>
      </w:r>
      <w:r w:rsidR="001815F3">
        <w:rPr>
          <w:rFonts w:ascii="PT Sans" w:hAnsi="PT Sans"/>
          <w:i/>
        </w:rPr>
        <w:t xml:space="preserve"> to offer a few places </w:t>
      </w:r>
      <w:r w:rsidR="00B46B18">
        <w:rPr>
          <w:rFonts w:ascii="PT Sans" w:hAnsi="PT Sans"/>
          <w:i/>
          <w:noProof/>
        </w:rPr>
        <w:t>for</w:t>
      </w:r>
      <w:r w:rsidR="001815F3">
        <w:rPr>
          <w:rFonts w:ascii="PT Sans" w:hAnsi="PT Sans"/>
          <w:i/>
        </w:rPr>
        <w:t xml:space="preserve"> children with special needs</w:t>
      </w:r>
      <w:r w:rsidR="000B15A2">
        <w:rPr>
          <w:rFonts w:ascii="PT Sans" w:hAnsi="PT Sans"/>
          <w:i/>
        </w:rPr>
        <w:t xml:space="preserve"> OR</w:t>
      </w:r>
      <w:r>
        <w:rPr>
          <w:rFonts w:ascii="PT Sans" w:hAnsi="PT Sans"/>
          <w:i/>
        </w:rPr>
        <w:t xml:space="preserve"> </w:t>
      </w:r>
      <w:r w:rsidR="00DC0923">
        <w:rPr>
          <w:rFonts w:ascii="PT Sans" w:hAnsi="PT Sans"/>
          <w:i/>
        </w:rPr>
        <w:t xml:space="preserve">you </w:t>
      </w:r>
      <w:r w:rsidR="00227EBF">
        <w:rPr>
          <w:rFonts w:ascii="PT Sans" w:hAnsi="PT Sans"/>
          <w:i/>
        </w:rPr>
        <w:t>will provide</w:t>
      </w:r>
      <w:r w:rsidR="001D44D7">
        <w:rPr>
          <w:rFonts w:ascii="PT Sans" w:hAnsi="PT Sans"/>
          <w:i/>
        </w:rPr>
        <w:t xml:space="preserve"> a</w:t>
      </w:r>
      <w:r w:rsidR="000B15A2">
        <w:rPr>
          <w:rFonts w:ascii="PT Sans" w:hAnsi="PT Sans"/>
          <w:i/>
        </w:rPr>
        <w:t xml:space="preserve"> </w:t>
      </w:r>
      <w:hyperlink r:id="rId18" w:history="1">
        <w:r w:rsidR="001815F3" w:rsidRPr="001815F3">
          <w:rPr>
            <w:rStyle w:val="Hyperlink"/>
            <w:rFonts w:ascii="PT Sans" w:hAnsi="PT Sans"/>
            <w:i/>
            <w:color w:val="0070C0"/>
            <w:u w:val="none"/>
          </w:rPr>
          <w:t>parent app</w:t>
        </w:r>
      </w:hyperlink>
      <w:r w:rsidR="001815F3">
        <w:rPr>
          <w:rFonts w:ascii="PT Sans" w:hAnsi="PT Sans"/>
          <w:i/>
          <w:color w:val="0070C0"/>
        </w:rPr>
        <w:t xml:space="preserve"> </w:t>
      </w:r>
      <w:r w:rsidR="00DC0923">
        <w:rPr>
          <w:rFonts w:ascii="PT Sans" w:hAnsi="PT Sans"/>
          <w:i/>
        </w:rPr>
        <w:t xml:space="preserve">to </w:t>
      </w:r>
      <w:r w:rsidR="000B15A2">
        <w:rPr>
          <w:rFonts w:ascii="PT Sans" w:hAnsi="PT Sans"/>
          <w:i/>
        </w:rPr>
        <w:t>share the children’s pictures and daily updates</w:t>
      </w:r>
      <w:r w:rsidR="00227EBF">
        <w:rPr>
          <w:rFonts w:ascii="PT Sans" w:hAnsi="PT Sans"/>
          <w:i/>
        </w:rPr>
        <w:t xml:space="preserve"> with parents</w:t>
      </w:r>
      <w:r w:rsidR="000B15A2">
        <w:rPr>
          <w:rFonts w:ascii="PT Sans" w:hAnsi="PT Sans"/>
          <w:i/>
        </w:rPr>
        <w:t xml:space="preserve">. </w:t>
      </w:r>
    </w:p>
    <w:p w14:paraId="1DFCE50C" w14:textId="77777777" w:rsidR="00596A40" w:rsidRPr="00590082" w:rsidRDefault="00596A40" w:rsidP="00DC0923">
      <w:pPr>
        <w:jc w:val="both"/>
        <w:rPr>
          <w:rFonts w:ascii="PT Sans" w:hAnsi="PT Sans"/>
        </w:rPr>
      </w:pPr>
    </w:p>
    <w:p w14:paraId="09EBC6A5" w14:textId="77777777" w:rsidR="00596A40" w:rsidRPr="00590082" w:rsidRDefault="00596A40">
      <w:pPr>
        <w:rPr>
          <w:rFonts w:ascii="PT Sans" w:hAnsi="PT Sans"/>
        </w:rPr>
      </w:pPr>
    </w:p>
    <w:p w14:paraId="35304DC8" w14:textId="77777777" w:rsidR="00296A55" w:rsidRPr="00296A55" w:rsidRDefault="00296A55" w:rsidP="00296A55"/>
    <w:p w14:paraId="1E78C241" w14:textId="4541E141" w:rsidR="007238EE" w:rsidRPr="00D1676C" w:rsidRDefault="00BB0C3C" w:rsidP="007238EE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4" w:name="_Toc531855134"/>
      <w:r w:rsidRPr="00BB0C3C">
        <w:rPr>
          <w:rFonts w:ascii="PT Sans" w:hAnsi="PT Sans" w:cs="Times New Roman"/>
          <w:color w:val="0070C0"/>
        </w:rPr>
        <w:t>Market Research</w:t>
      </w:r>
      <w:bookmarkEnd w:id="4"/>
      <w:r w:rsidRPr="00BB0C3C">
        <w:rPr>
          <w:rFonts w:ascii="PT Sans" w:hAnsi="PT Sans" w:cs="Times New Roman"/>
          <w:color w:val="0070C0"/>
        </w:rPr>
        <w:t xml:space="preserve"> </w:t>
      </w:r>
    </w:p>
    <w:p w14:paraId="19C10B63" w14:textId="64D33DA3" w:rsidR="00296A55" w:rsidRDefault="00D1676C" w:rsidP="00866453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>Make a list of the childcare providers in your area</w:t>
      </w:r>
      <w:r w:rsidR="00680B93">
        <w:rPr>
          <w:rFonts w:ascii="PT Sans" w:hAnsi="PT Sans"/>
          <w:i/>
        </w:rPr>
        <w:t>, their strengths and weaknesses, pricing and the demand for their services</w:t>
      </w:r>
      <w:r w:rsidR="00227EBF">
        <w:rPr>
          <w:rFonts w:ascii="PT Sans" w:hAnsi="PT Sans"/>
          <w:i/>
        </w:rPr>
        <w:t xml:space="preserve"> </w:t>
      </w:r>
      <w:r w:rsidR="00227EBF" w:rsidRPr="00B46B18">
        <w:rPr>
          <w:rFonts w:ascii="PT Sans" w:hAnsi="PT Sans"/>
          <w:i/>
          <w:noProof/>
        </w:rPr>
        <w:t>etc</w:t>
      </w:r>
      <w:r w:rsidR="00227EBF">
        <w:rPr>
          <w:rFonts w:ascii="PT Sans" w:hAnsi="PT Sans"/>
          <w:i/>
        </w:rPr>
        <w:t xml:space="preserve">. </w:t>
      </w:r>
      <w:r w:rsidR="00680B93">
        <w:rPr>
          <w:rFonts w:ascii="PT Sans" w:hAnsi="PT Sans"/>
          <w:i/>
        </w:rPr>
        <w:t xml:space="preserve">Outline how you plan to compete with them or provide a service </w:t>
      </w:r>
      <w:r w:rsidR="00227EBF">
        <w:rPr>
          <w:rFonts w:ascii="PT Sans" w:hAnsi="PT Sans"/>
          <w:i/>
        </w:rPr>
        <w:t>that is superior in comparison.</w:t>
      </w:r>
    </w:p>
    <w:p w14:paraId="1DDE8B4A" w14:textId="77777777" w:rsidR="00866453" w:rsidRDefault="00866453" w:rsidP="00866453">
      <w:pPr>
        <w:spacing w:line="240" w:lineRule="auto"/>
        <w:jc w:val="both"/>
        <w:rPr>
          <w:rFonts w:ascii="PT Sans" w:hAnsi="PT Sans"/>
          <w:i/>
        </w:rPr>
      </w:pPr>
    </w:p>
    <w:p w14:paraId="7D9263CE" w14:textId="77777777" w:rsidR="00866453" w:rsidRPr="00866453" w:rsidRDefault="00866453" w:rsidP="00866453">
      <w:pPr>
        <w:spacing w:line="240" w:lineRule="auto"/>
        <w:jc w:val="both"/>
        <w:rPr>
          <w:rFonts w:ascii="PT Sans" w:hAnsi="PT Sans"/>
          <w:i/>
        </w:rPr>
      </w:pPr>
    </w:p>
    <w:p w14:paraId="740BD270" w14:textId="73FC0A3D" w:rsidR="00296A55" w:rsidRDefault="00296A55" w:rsidP="00296A55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5" w:name="_Toc531855135"/>
      <w:r>
        <w:rPr>
          <w:rFonts w:ascii="PT Sans" w:hAnsi="PT Sans" w:cs="Times New Roman"/>
          <w:color w:val="0070C0"/>
        </w:rPr>
        <w:t>Premises</w:t>
      </w:r>
      <w:bookmarkEnd w:id="5"/>
    </w:p>
    <w:p w14:paraId="6299ED85" w14:textId="30F78452" w:rsidR="007D3225" w:rsidRDefault="007D3225" w:rsidP="00866453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 xml:space="preserve">As you are most likely to be operating from your home, </w:t>
      </w:r>
      <w:r w:rsidR="00AF78B4">
        <w:rPr>
          <w:rFonts w:ascii="PT Sans" w:hAnsi="PT Sans"/>
          <w:i/>
        </w:rPr>
        <w:t xml:space="preserve">consider if </w:t>
      </w:r>
      <w:r w:rsidR="00875ED9">
        <w:rPr>
          <w:rFonts w:ascii="PT Sans" w:hAnsi="PT Sans"/>
          <w:i/>
        </w:rPr>
        <w:t>there are any legal restrictions for conducting business in your area</w:t>
      </w:r>
      <w:r w:rsidR="00AF78B4">
        <w:rPr>
          <w:rFonts w:ascii="PT Sans" w:hAnsi="PT Sans"/>
          <w:i/>
        </w:rPr>
        <w:t>?</w:t>
      </w:r>
      <w:r w:rsidR="00875ED9">
        <w:rPr>
          <w:rFonts w:ascii="PT Sans" w:hAnsi="PT Sans"/>
          <w:i/>
        </w:rPr>
        <w:t xml:space="preserve"> Will you be able to meet the</w:t>
      </w:r>
      <w:r w:rsidR="001815F3">
        <w:rPr>
          <w:rFonts w:ascii="PT Sans" w:hAnsi="PT Sans"/>
          <w:i/>
        </w:rPr>
        <w:t xml:space="preserve"> fire and safety regulations and</w:t>
      </w:r>
      <w:r w:rsidR="00875ED9">
        <w:rPr>
          <w:rFonts w:ascii="PT Sans" w:hAnsi="PT Sans"/>
          <w:i/>
        </w:rPr>
        <w:t xml:space="preserve"> </w:t>
      </w:r>
      <w:r w:rsidR="00875ED9" w:rsidRPr="00B46B18">
        <w:rPr>
          <w:rFonts w:ascii="PT Sans" w:hAnsi="PT Sans"/>
          <w:i/>
          <w:noProof/>
        </w:rPr>
        <w:t>legal</w:t>
      </w:r>
      <w:r w:rsidR="00875ED9">
        <w:rPr>
          <w:rFonts w:ascii="PT Sans" w:hAnsi="PT Sans"/>
          <w:i/>
        </w:rPr>
        <w:t xml:space="preserve"> minimum square footage per child both indoors and outdoors? Would you need any </w:t>
      </w:r>
      <w:r w:rsidR="00B46B18">
        <w:rPr>
          <w:rFonts w:ascii="PT Sans" w:hAnsi="PT Sans"/>
          <w:i/>
          <w:noProof/>
        </w:rPr>
        <w:t>significant</w:t>
      </w:r>
      <w:r w:rsidR="00875ED9">
        <w:rPr>
          <w:rFonts w:ascii="PT Sans" w:hAnsi="PT Sans"/>
          <w:i/>
        </w:rPr>
        <w:t xml:space="preserve"> renovations to your buildings? Are there any zoning laws or planning restrictions that might prevent you from making any necessary alterations to your building?</w:t>
      </w:r>
    </w:p>
    <w:p w14:paraId="1FD6539F" w14:textId="7C52C7DD" w:rsidR="00AA150C" w:rsidRDefault="00AA150C" w:rsidP="00866453">
      <w:pPr>
        <w:spacing w:line="240" w:lineRule="auto"/>
        <w:jc w:val="both"/>
        <w:rPr>
          <w:rFonts w:ascii="PT Sans" w:hAnsi="PT Sans"/>
          <w:i/>
        </w:rPr>
      </w:pPr>
    </w:p>
    <w:p w14:paraId="0ECA569C" w14:textId="77777777" w:rsidR="00AA150C" w:rsidRDefault="00AA150C" w:rsidP="00866453">
      <w:pPr>
        <w:spacing w:line="240" w:lineRule="auto"/>
        <w:jc w:val="both"/>
        <w:rPr>
          <w:rFonts w:ascii="PT Sans" w:hAnsi="PT Sans"/>
          <w:i/>
        </w:rPr>
      </w:pPr>
    </w:p>
    <w:p w14:paraId="0AC66B3F" w14:textId="4B5A1687" w:rsidR="00437DBF" w:rsidRDefault="00AD265B" w:rsidP="00AD265B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6" w:name="_Toc531855136"/>
      <w:r w:rsidRPr="00AD265B">
        <w:rPr>
          <w:rFonts w:ascii="PT Sans" w:hAnsi="PT Sans" w:cs="Times New Roman"/>
          <w:color w:val="0070C0"/>
        </w:rPr>
        <w:t>Pricing</w:t>
      </w:r>
      <w:bookmarkEnd w:id="6"/>
    </w:p>
    <w:p w14:paraId="790D1052" w14:textId="55A2D6EE" w:rsidR="00866453" w:rsidRDefault="006C0178" w:rsidP="00E2273C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>Provide</w:t>
      </w:r>
      <w:r w:rsidR="001815F3">
        <w:rPr>
          <w:rFonts w:ascii="PT Sans" w:hAnsi="PT Sans"/>
          <w:i/>
        </w:rPr>
        <w:t xml:space="preserve"> details </w:t>
      </w:r>
      <w:r w:rsidR="001815F3" w:rsidRPr="00B46B18">
        <w:rPr>
          <w:rFonts w:ascii="PT Sans" w:hAnsi="PT Sans"/>
          <w:i/>
          <w:noProof/>
        </w:rPr>
        <w:t>of how</w:t>
      </w:r>
      <w:r w:rsidR="001815F3">
        <w:rPr>
          <w:rFonts w:ascii="PT Sans" w:hAnsi="PT Sans"/>
          <w:i/>
        </w:rPr>
        <w:t xml:space="preserve"> you plan to set the pricing for your services.</w:t>
      </w:r>
      <w:r>
        <w:rPr>
          <w:rFonts w:ascii="PT Sans" w:hAnsi="PT Sans"/>
          <w:i/>
        </w:rPr>
        <w:t xml:space="preserve"> Are you planning to keep the fees at par with other competitors OR would you</w:t>
      </w:r>
      <w:r w:rsidR="00E2273C">
        <w:rPr>
          <w:rFonts w:ascii="PT Sans" w:hAnsi="PT Sans"/>
          <w:i/>
        </w:rPr>
        <w:t xml:space="preserve"> offer competitive rates </w:t>
      </w:r>
      <w:r>
        <w:rPr>
          <w:rFonts w:ascii="PT Sans" w:hAnsi="PT Sans"/>
          <w:i/>
        </w:rPr>
        <w:t xml:space="preserve">to enter the market OR </w:t>
      </w:r>
      <w:r w:rsidRPr="00E2273C">
        <w:rPr>
          <w:rFonts w:ascii="PT Sans" w:hAnsi="PT Sans"/>
          <w:i/>
        </w:rPr>
        <w:t xml:space="preserve">would you </w:t>
      </w:r>
      <w:r w:rsidR="00E2273C" w:rsidRPr="00E2273C">
        <w:rPr>
          <w:rFonts w:ascii="PT Sans" w:hAnsi="PT Sans"/>
          <w:i/>
        </w:rPr>
        <w:t>offer</w:t>
      </w:r>
      <w:r w:rsidR="00E2273C">
        <w:rPr>
          <w:rFonts w:ascii="PT Sans" w:hAnsi="PT Sans"/>
          <w:i/>
        </w:rPr>
        <w:t xml:space="preserve"> a better service and</w:t>
      </w:r>
      <w:r w:rsidR="00E2273C" w:rsidRPr="00E2273C">
        <w:rPr>
          <w:rFonts w:ascii="PT Sans" w:hAnsi="PT Sans"/>
          <w:i/>
        </w:rPr>
        <w:t xml:space="preserve"> </w:t>
      </w:r>
      <w:r w:rsidRPr="00E2273C">
        <w:rPr>
          <w:rFonts w:ascii="PT Sans" w:hAnsi="PT Sans"/>
          <w:i/>
        </w:rPr>
        <w:t>charge</w:t>
      </w:r>
      <w:r>
        <w:rPr>
          <w:rFonts w:ascii="PT Sans" w:hAnsi="PT Sans"/>
          <w:i/>
        </w:rPr>
        <w:t xml:space="preserve"> </w:t>
      </w:r>
      <w:r w:rsidR="00E2273C">
        <w:rPr>
          <w:rFonts w:ascii="PT Sans" w:hAnsi="PT Sans"/>
          <w:i/>
        </w:rPr>
        <w:t>more?</w:t>
      </w:r>
    </w:p>
    <w:p w14:paraId="05382216" w14:textId="77777777" w:rsidR="00866453" w:rsidRDefault="00866453" w:rsidP="00866453">
      <w:pPr>
        <w:spacing w:line="240" w:lineRule="auto"/>
        <w:rPr>
          <w:rFonts w:ascii="PT Sans" w:hAnsi="PT Sans"/>
          <w:i/>
        </w:rPr>
      </w:pPr>
    </w:p>
    <w:p w14:paraId="5580690D" w14:textId="77777777" w:rsidR="00866453" w:rsidRPr="00866453" w:rsidRDefault="00866453" w:rsidP="00866453">
      <w:pPr>
        <w:spacing w:line="240" w:lineRule="auto"/>
        <w:rPr>
          <w:rFonts w:ascii="PT Sans" w:hAnsi="PT Sans"/>
          <w:i/>
        </w:rPr>
      </w:pPr>
    </w:p>
    <w:p w14:paraId="3A4B075E" w14:textId="081B18B0" w:rsidR="00296A55" w:rsidRPr="00296A55" w:rsidRDefault="00296A55" w:rsidP="00296A55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7" w:name="_Toc531855137"/>
      <w:r w:rsidRPr="00296A55">
        <w:rPr>
          <w:rFonts w:ascii="PT Sans" w:hAnsi="PT Sans" w:cs="Times New Roman"/>
          <w:color w:val="0070C0"/>
        </w:rPr>
        <w:t>Financial Management</w:t>
      </w:r>
      <w:bookmarkEnd w:id="7"/>
    </w:p>
    <w:p w14:paraId="695E92E0" w14:textId="712356A5" w:rsidR="003715FE" w:rsidRDefault="00AF78B4" w:rsidP="00487662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 xml:space="preserve">Provide tables </w:t>
      </w:r>
      <w:r w:rsidR="003677DD">
        <w:rPr>
          <w:rFonts w:ascii="PT Sans" w:hAnsi="PT Sans"/>
          <w:i/>
        </w:rPr>
        <w:t>of your</w:t>
      </w:r>
      <w:r>
        <w:rPr>
          <w:rFonts w:ascii="PT Sans" w:hAnsi="PT Sans"/>
          <w:i/>
        </w:rPr>
        <w:t xml:space="preserve"> start-up budget, P</w:t>
      </w:r>
      <w:r w:rsidRPr="00437DBF">
        <w:rPr>
          <w:rFonts w:ascii="PT Sans" w:hAnsi="PT Sans"/>
          <w:i/>
        </w:rPr>
        <w:t>rofit</w:t>
      </w:r>
      <w:r>
        <w:rPr>
          <w:rFonts w:ascii="PT Sans" w:hAnsi="PT Sans"/>
          <w:i/>
        </w:rPr>
        <w:t xml:space="preserve"> &amp;</w:t>
      </w:r>
      <w:r w:rsidRPr="00437DBF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>L</w:t>
      </w:r>
      <w:r w:rsidRPr="00437DBF">
        <w:rPr>
          <w:rFonts w:ascii="PT Sans" w:hAnsi="PT Sans"/>
          <w:i/>
        </w:rPr>
        <w:t>oss forecast</w:t>
      </w:r>
      <w:r w:rsidRPr="00F942E3">
        <w:rPr>
          <w:rFonts w:ascii="PT Sans" w:hAnsi="PT Sans"/>
          <w:i/>
        </w:rPr>
        <w:t xml:space="preserve"> </w:t>
      </w:r>
      <w:r>
        <w:rPr>
          <w:rFonts w:ascii="PT Sans" w:hAnsi="PT Sans"/>
          <w:i/>
        </w:rPr>
        <w:t>and Cashflow forecast for the first three years.</w:t>
      </w:r>
    </w:p>
    <w:p w14:paraId="6B666D59" w14:textId="69F8D9E5" w:rsidR="007238EE" w:rsidRDefault="003715FE" w:rsidP="00487662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>For the start-up budget, c</w:t>
      </w:r>
      <w:r w:rsidR="003677DD">
        <w:rPr>
          <w:rFonts w:ascii="PT Sans" w:hAnsi="PT Sans"/>
          <w:i/>
        </w:rPr>
        <w:t>onsider all costs ranging from t</w:t>
      </w:r>
      <w:r>
        <w:rPr>
          <w:rFonts w:ascii="PT Sans" w:hAnsi="PT Sans"/>
          <w:i/>
        </w:rPr>
        <w:t>hat</w:t>
      </w:r>
      <w:r w:rsidR="003677DD">
        <w:rPr>
          <w:rFonts w:ascii="PT Sans" w:hAnsi="PT Sans"/>
          <w:i/>
        </w:rPr>
        <w:t xml:space="preserve"> of </w:t>
      </w:r>
      <w:r w:rsidR="00BE41B4">
        <w:rPr>
          <w:rFonts w:ascii="PT Sans" w:hAnsi="PT Sans"/>
          <w:i/>
        </w:rPr>
        <w:t>registering your business, DBS (Disclosure and Barring Services) checks or the relevant checks applicable in your country,</w:t>
      </w:r>
      <w:r>
        <w:rPr>
          <w:rFonts w:ascii="PT Sans" w:hAnsi="PT Sans"/>
          <w:i/>
        </w:rPr>
        <w:t xml:space="preserve"> first-aid courses,</w:t>
      </w:r>
      <w:r w:rsidR="00BE41B4">
        <w:rPr>
          <w:rFonts w:ascii="PT Sans" w:hAnsi="PT Sans"/>
          <w:i/>
        </w:rPr>
        <w:t xml:space="preserve"> childproofing your premises, </w:t>
      </w:r>
      <w:r w:rsidR="003677DD">
        <w:rPr>
          <w:rFonts w:ascii="PT Sans" w:hAnsi="PT Sans"/>
          <w:i/>
        </w:rPr>
        <w:t xml:space="preserve">toys, books, </w:t>
      </w:r>
      <w:r w:rsidR="00BE41B4">
        <w:rPr>
          <w:rFonts w:ascii="PT Sans" w:hAnsi="PT Sans"/>
          <w:i/>
        </w:rPr>
        <w:t xml:space="preserve">furniture, </w:t>
      </w:r>
      <w:r w:rsidR="003677DD">
        <w:rPr>
          <w:rFonts w:ascii="PT Sans" w:hAnsi="PT Sans"/>
          <w:i/>
        </w:rPr>
        <w:t>computers/ tablets,</w:t>
      </w:r>
      <w:r w:rsidR="00BE41B4">
        <w:rPr>
          <w:rStyle w:val="Hyperlink"/>
          <w:rFonts w:ascii="PT Sans" w:hAnsi="PT Sans"/>
          <w:i/>
          <w:color w:val="0070C0"/>
          <w:u w:val="none"/>
        </w:rPr>
        <w:t xml:space="preserve"> </w:t>
      </w:r>
      <w:r w:rsidR="003677DD">
        <w:rPr>
          <w:rFonts w:ascii="PT Sans" w:hAnsi="PT Sans"/>
          <w:i/>
        </w:rPr>
        <w:t>office supplies,</w:t>
      </w:r>
      <w:r w:rsidR="003677DD" w:rsidRPr="00546966">
        <w:rPr>
          <w:rFonts w:ascii="PT Sans" w:hAnsi="PT Sans"/>
          <w:i/>
        </w:rPr>
        <w:t xml:space="preserve"> </w:t>
      </w:r>
      <w:r w:rsidR="003677DD">
        <w:rPr>
          <w:rFonts w:ascii="PT Sans" w:hAnsi="PT Sans"/>
          <w:i/>
        </w:rPr>
        <w:t>policies and procedures, insurance, staff salaries, training</w:t>
      </w:r>
      <w:r>
        <w:rPr>
          <w:rFonts w:ascii="PT Sans" w:hAnsi="PT Sans"/>
          <w:i/>
        </w:rPr>
        <w:t xml:space="preserve"> </w:t>
      </w:r>
      <w:r w:rsidRPr="00B46B18">
        <w:rPr>
          <w:rFonts w:ascii="PT Sans" w:hAnsi="PT Sans"/>
          <w:i/>
          <w:noProof/>
        </w:rPr>
        <w:t>etc</w:t>
      </w:r>
    </w:p>
    <w:p w14:paraId="0FAB6437" w14:textId="2EF5A3F4" w:rsidR="003715FE" w:rsidRDefault="003715FE" w:rsidP="00487662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 xml:space="preserve">Calculate the Cashflow and Profit &amp; </w:t>
      </w:r>
      <w:r w:rsidRPr="00B46B18">
        <w:rPr>
          <w:rFonts w:ascii="PT Sans" w:hAnsi="PT Sans"/>
          <w:i/>
          <w:noProof/>
        </w:rPr>
        <w:t>Loss forecasts</w:t>
      </w:r>
      <w:r>
        <w:rPr>
          <w:rFonts w:ascii="PT Sans" w:hAnsi="PT Sans"/>
          <w:i/>
        </w:rPr>
        <w:t xml:space="preserve"> using the estimated costs and your projected fee structure.</w:t>
      </w:r>
    </w:p>
    <w:p w14:paraId="537DE51E" w14:textId="174452EB" w:rsidR="007212BA" w:rsidRPr="00437DBF" w:rsidRDefault="003715FE" w:rsidP="00487662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lastRenderedPageBreak/>
        <w:t>Furnish</w:t>
      </w:r>
      <w:r w:rsidR="00F942E3">
        <w:rPr>
          <w:rFonts w:ascii="PT Sans" w:hAnsi="PT Sans"/>
          <w:i/>
        </w:rPr>
        <w:t xml:space="preserve"> details</w:t>
      </w:r>
      <w:r w:rsidR="007212BA">
        <w:rPr>
          <w:rFonts w:ascii="PT Sans" w:hAnsi="PT Sans"/>
          <w:i/>
        </w:rPr>
        <w:t xml:space="preserve"> of the </w:t>
      </w:r>
      <w:r w:rsidR="00F942E3">
        <w:rPr>
          <w:rFonts w:ascii="PT Sans" w:hAnsi="PT Sans"/>
          <w:i/>
        </w:rPr>
        <w:t xml:space="preserve">capital </w:t>
      </w:r>
      <w:r>
        <w:rPr>
          <w:rFonts w:ascii="PT Sans" w:hAnsi="PT Sans"/>
          <w:i/>
        </w:rPr>
        <w:t xml:space="preserve">you have raised and any further funding or </w:t>
      </w:r>
      <w:r w:rsidR="00487662">
        <w:rPr>
          <w:rFonts w:ascii="PT Sans" w:hAnsi="PT Sans"/>
          <w:i/>
        </w:rPr>
        <w:t xml:space="preserve">loans you would require. If your business </w:t>
      </w:r>
      <w:r w:rsidR="00487662" w:rsidRPr="00B46B18">
        <w:rPr>
          <w:rFonts w:ascii="PT Sans" w:hAnsi="PT Sans"/>
          <w:i/>
          <w:noProof/>
        </w:rPr>
        <w:t>is based</w:t>
      </w:r>
      <w:r w:rsidR="00487662">
        <w:rPr>
          <w:rFonts w:ascii="PT Sans" w:hAnsi="PT Sans"/>
          <w:i/>
        </w:rPr>
        <w:t xml:space="preserve"> in the UK, check out our article on </w:t>
      </w:r>
      <w:hyperlink r:id="rId19" w:history="1">
        <w:r w:rsidR="00487662" w:rsidRPr="00487662">
          <w:rPr>
            <w:rStyle w:val="Hyperlink"/>
            <w:rFonts w:ascii="PT Sans" w:hAnsi="PT Sans"/>
            <w:i/>
            <w:color w:val="0070C0"/>
            <w:u w:val="none"/>
          </w:rPr>
          <w:t>Financial Support for Childminders</w:t>
        </w:r>
      </w:hyperlink>
      <w:r w:rsidR="00487662">
        <w:rPr>
          <w:rFonts w:ascii="PT Sans" w:hAnsi="PT Sans"/>
          <w:i/>
        </w:rPr>
        <w:t xml:space="preserve"> to find out if you are eligible for any Government grants or </w:t>
      </w:r>
      <w:r w:rsidR="00227EBF">
        <w:rPr>
          <w:rFonts w:ascii="PT Sans" w:hAnsi="PT Sans"/>
          <w:i/>
        </w:rPr>
        <w:t>start-up support</w:t>
      </w:r>
      <w:r w:rsidR="00487662">
        <w:rPr>
          <w:rFonts w:ascii="PT Sans" w:hAnsi="PT Sans"/>
          <w:i/>
        </w:rPr>
        <w:t xml:space="preserve">. </w:t>
      </w:r>
    </w:p>
    <w:p w14:paraId="1FCB9E6C" w14:textId="77777777" w:rsidR="00437DBF" w:rsidRDefault="00437DBF" w:rsidP="00AA6AF9"/>
    <w:p w14:paraId="618945A3" w14:textId="77777777" w:rsidR="00866453" w:rsidRDefault="00866453" w:rsidP="00AA6AF9"/>
    <w:p w14:paraId="6A416517" w14:textId="1A75E3D4" w:rsidR="00296A55" w:rsidRPr="008D07F7" w:rsidRDefault="00AA6AF9" w:rsidP="00296A55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8" w:name="_Toc531855138"/>
      <w:r w:rsidRPr="007238EE">
        <w:rPr>
          <w:rFonts w:ascii="PT Sans" w:hAnsi="PT Sans" w:cs="Times New Roman"/>
          <w:color w:val="0070C0"/>
        </w:rPr>
        <w:t>Marketing</w:t>
      </w:r>
      <w:bookmarkEnd w:id="8"/>
    </w:p>
    <w:p w14:paraId="059D05A3" w14:textId="19B578BC" w:rsidR="003072FA" w:rsidRPr="003072FA" w:rsidRDefault="003072FA" w:rsidP="003072FA">
      <w:pPr>
        <w:spacing w:line="240" w:lineRule="auto"/>
        <w:jc w:val="both"/>
        <w:rPr>
          <w:rFonts w:ascii="PT Sans" w:hAnsi="PT Sans"/>
          <w:i/>
        </w:rPr>
      </w:pPr>
      <w:r w:rsidRPr="003072FA">
        <w:rPr>
          <w:rFonts w:ascii="PT Sans" w:hAnsi="PT Sans"/>
          <w:i/>
        </w:rPr>
        <w:t xml:space="preserve">Give a detailed account of how you will advertise and market your home </w:t>
      </w:r>
      <w:r w:rsidRPr="00B46B18">
        <w:rPr>
          <w:rFonts w:ascii="PT Sans" w:hAnsi="PT Sans"/>
          <w:i/>
          <w:noProof/>
        </w:rPr>
        <w:t>daycare</w:t>
      </w:r>
      <w:r w:rsidRPr="003072FA">
        <w:rPr>
          <w:rFonts w:ascii="PT Sans" w:hAnsi="PT Sans"/>
          <w:i/>
        </w:rPr>
        <w:t xml:space="preserve"> business/childminder services. Include all possible avenues such as distributing fliers, posting leaflets in local supermarkets, toddler groups, notice boards of nearby schools, posting in relevant groups on social media </w:t>
      </w:r>
      <w:r w:rsidRPr="00B46B18">
        <w:rPr>
          <w:rFonts w:ascii="PT Sans" w:hAnsi="PT Sans"/>
          <w:i/>
          <w:noProof/>
        </w:rPr>
        <w:t>etc</w:t>
      </w:r>
      <w:r w:rsidRPr="003072FA">
        <w:rPr>
          <w:rFonts w:ascii="PT Sans" w:hAnsi="PT Sans"/>
          <w:i/>
        </w:rPr>
        <w:t xml:space="preserve">. Create a budget and timeline for </w:t>
      </w:r>
      <w:r w:rsidR="00227EBF">
        <w:rPr>
          <w:rFonts w:ascii="PT Sans" w:hAnsi="PT Sans"/>
          <w:i/>
        </w:rPr>
        <w:t xml:space="preserve">implementing </w:t>
      </w:r>
      <w:r w:rsidRPr="003072FA">
        <w:rPr>
          <w:rFonts w:ascii="PT Sans" w:hAnsi="PT Sans"/>
          <w:i/>
        </w:rPr>
        <w:t>each marketing activity.</w:t>
      </w:r>
    </w:p>
    <w:p w14:paraId="4EF0E6CE" w14:textId="6641CE87" w:rsidR="000D42D3" w:rsidRDefault="000D42D3" w:rsidP="003072FA">
      <w:pPr>
        <w:spacing w:line="240" w:lineRule="auto"/>
        <w:jc w:val="both"/>
        <w:rPr>
          <w:rFonts w:ascii="PT Sans" w:hAnsi="PT Sans"/>
          <w:i/>
        </w:rPr>
      </w:pPr>
      <w:r>
        <w:rPr>
          <w:rFonts w:ascii="PT Sans" w:hAnsi="PT Sans"/>
          <w:i/>
        </w:rPr>
        <w:t xml:space="preserve"> </w:t>
      </w:r>
    </w:p>
    <w:p w14:paraId="270D0B9B" w14:textId="3A82F16E" w:rsidR="000D42D3" w:rsidRDefault="000D42D3" w:rsidP="00866453">
      <w:pPr>
        <w:spacing w:line="240" w:lineRule="auto"/>
        <w:jc w:val="both"/>
        <w:rPr>
          <w:rFonts w:ascii="PT Sans" w:hAnsi="PT Sans"/>
          <w:i/>
        </w:rPr>
      </w:pPr>
    </w:p>
    <w:p w14:paraId="4C74E4AC" w14:textId="77777777" w:rsidR="000D42D3" w:rsidRPr="00866453" w:rsidRDefault="000D42D3" w:rsidP="00866453">
      <w:pPr>
        <w:spacing w:line="240" w:lineRule="auto"/>
        <w:jc w:val="both"/>
        <w:rPr>
          <w:rFonts w:ascii="PT Sans" w:hAnsi="PT Sans"/>
          <w:i/>
        </w:rPr>
      </w:pPr>
    </w:p>
    <w:p w14:paraId="042D367D" w14:textId="657959BF" w:rsidR="00296A55" w:rsidRPr="00296A55" w:rsidRDefault="003072FA" w:rsidP="00296A55">
      <w:pPr>
        <w:pStyle w:val="Heading1"/>
        <w:numPr>
          <w:ilvl w:val="0"/>
          <w:numId w:val="5"/>
        </w:numPr>
        <w:rPr>
          <w:rFonts w:ascii="PT Sans" w:hAnsi="PT Sans" w:cs="Times New Roman"/>
          <w:color w:val="0070C0"/>
        </w:rPr>
      </w:pPr>
      <w:bookmarkStart w:id="9" w:name="_Toc531855139"/>
      <w:r>
        <w:rPr>
          <w:rFonts w:ascii="PT Sans" w:hAnsi="PT Sans" w:cs="Times New Roman"/>
          <w:color w:val="0070C0"/>
        </w:rPr>
        <w:t xml:space="preserve">Compliance and Legal </w:t>
      </w:r>
      <w:r w:rsidR="00296A55" w:rsidRPr="00296A55">
        <w:rPr>
          <w:rFonts w:ascii="PT Sans" w:hAnsi="PT Sans" w:cs="Times New Roman"/>
          <w:color w:val="0070C0"/>
        </w:rPr>
        <w:t>Regulations</w:t>
      </w:r>
      <w:bookmarkEnd w:id="9"/>
      <w:r w:rsidR="00083801">
        <w:rPr>
          <w:rFonts w:ascii="PT Sans" w:hAnsi="PT Sans" w:cs="Times New Roman"/>
          <w:color w:val="0070C0"/>
        </w:rPr>
        <w:t xml:space="preserve"> </w:t>
      </w:r>
    </w:p>
    <w:p w14:paraId="12726C33" w14:textId="7B987770" w:rsidR="003072FA" w:rsidRPr="003072FA" w:rsidRDefault="003072FA" w:rsidP="003072FA">
      <w:pPr>
        <w:spacing w:line="240" w:lineRule="auto"/>
        <w:rPr>
          <w:rFonts w:ascii="PT Sans" w:hAnsi="PT Sans"/>
          <w:i/>
        </w:rPr>
      </w:pPr>
      <w:r w:rsidRPr="003072FA">
        <w:rPr>
          <w:rFonts w:ascii="PT Sans" w:hAnsi="PT Sans"/>
          <w:i/>
        </w:rPr>
        <w:t>List out all the legal regulations and compliance requirements you would need to fulfil</w:t>
      </w:r>
      <w:r w:rsidR="00227EBF">
        <w:rPr>
          <w:rFonts w:ascii="PT Sans" w:hAnsi="PT Sans"/>
          <w:i/>
        </w:rPr>
        <w:t xml:space="preserve">, based on your </w:t>
      </w:r>
      <w:r w:rsidR="00227EBF" w:rsidRPr="00B46B18">
        <w:rPr>
          <w:rFonts w:ascii="PT Sans" w:hAnsi="PT Sans"/>
          <w:i/>
          <w:noProof/>
        </w:rPr>
        <w:t>region</w:t>
      </w:r>
      <w:r w:rsidR="00227EBF">
        <w:rPr>
          <w:rFonts w:ascii="PT Sans" w:hAnsi="PT Sans"/>
          <w:i/>
        </w:rPr>
        <w:t>.</w:t>
      </w:r>
    </w:p>
    <w:p w14:paraId="0FB05025" w14:textId="0FB58B4E" w:rsidR="00596A40" w:rsidRDefault="00596A40">
      <w:pPr>
        <w:rPr>
          <w:rFonts w:ascii="PT Sans" w:hAnsi="PT Sans"/>
        </w:rPr>
      </w:pPr>
    </w:p>
    <w:p w14:paraId="42ADDBC5" w14:textId="22D4E365" w:rsidR="000D42D3" w:rsidRDefault="000D42D3">
      <w:pPr>
        <w:rPr>
          <w:rFonts w:ascii="PT Sans" w:hAnsi="PT Sans"/>
        </w:rPr>
      </w:pPr>
    </w:p>
    <w:p w14:paraId="5C245076" w14:textId="782FB699" w:rsidR="000D42D3" w:rsidRDefault="000D42D3">
      <w:pPr>
        <w:rPr>
          <w:rFonts w:ascii="PT Sans" w:hAnsi="PT Sans"/>
        </w:rPr>
      </w:pPr>
    </w:p>
    <w:p w14:paraId="597D15D3" w14:textId="2EBB1E70" w:rsidR="000D42D3" w:rsidRDefault="000D42D3">
      <w:pPr>
        <w:rPr>
          <w:rFonts w:ascii="PT Sans" w:hAnsi="PT Sans"/>
        </w:rPr>
      </w:pPr>
    </w:p>
    <w:p w14:paraId="5B8B7FE9" w14:textId="11B6E397" w:rsidR="000D42D3" w:rsidRDefault="000D42D3">
      <w:pPr>
        <w:rPr>
          <w:rFonts w:ascii="PT Sans" w:hAnsi="PT Sans"/>
        </w:rPr>
      </w:pPr>
    </w:p>
    <w:p w14:paraId="028D56EC" w14:textId="77777777" w:rsidR="000D42D3" w:rsidRPr="00590082" w:rsidRDefault="000D42D3" w:rsidP="000D42D3">
      <w:pPr>
        <w:pStyle w:val="Heading1"/>
        <w:keepNext w:val="0"/>
        <w:keepLines w:val="0"/>
        <w:pageBreakBefore/>
        <w:rPr>
          <w:rFonts w:ascii="PT Sans" w:hAnsi="PT Sans"/>
        </w:rPr>
      </w:pPr>
      <w:bookmarkStart w:id="10" w:name="_Toc531855140"/>
      <w:r w:rsidRPr="00590082">
        <w:rPr>
          <w:rFonts w:ascii="PT Sans" w:hAnsi="PT Sans"/>
        </w:rPr>
        <w:lastRenderedPageBreak/>
        <w:t>Appendix</w:t>
      </w:r>
      <w:bookmarkEnd w:id="10"/>
    </w:p>
    <w:p w14:paraId="3045D872" w14:textId="77777777" w:rsidR="000D42D3" w:rsidRPr="00590082" w:rsidRDefault="000D42D3">
      <w:pPr>
        <w:rPr>
          <w:rFonts w:ascii="PT Sans" w:hAnsi="PT Sans"/>
        </w:rPr>
      </w:pPr>
    </w:p>
    <w:p w14:paraId="79FF4B78" w14:textId="77777777" w:rsidR="00596A40" w:rsidRPr="00590082" w:rsidRDefault="00596A40">
      <w:pPr>
        <w:rPr>
          <w:rFonts w:ascii="PT Sans" w:hAnsi="PT Sans"/>
        </w:rPr>
      </w:pPr>
    </w:p>
    <w:p w14:paraId="51FF24FE" w14:textId="77777777" w:rsidR="00596A40" w:rsidRPr="00590082" w:rsidRDefault="00596A40">
      <w:pPr>
        <w:rPr>
          <w:rFonts w:ascii="PT Sans" w:hAnsi="PT Sans"/>
        </w:rPr>
      </w:pPr>
    </w:p>
    <w:p w14:paraId="443AFB6A" w14:textId="77777777" w:rsidR="00596A40" w:rsidRPr="00590082" w:rsidRDefault="00596A40">
      <w:pPr>
        <w:pStyle w:val="Heading2"/>
        <w:rPr>
          <w:rFonts w:ascii="PT Sans" w:hAnsi="PT Sans"/>
        </w:rPr>
      </w:pPr>
    </w:p>
    <w:sdt>
      <w:sdtPr>
        <w:rPr>
          <w:rFonts w:ascii="PT Sans" w:hAnsi="PT Sans"/>
        </w:rPr>
        <w:id w:val="-1662306705"/>
        <w:placeholder>
          <w:docPart w:val="8058D2C7DE3E7D468F201C44DCD50A34"/>
        </w:placeholder>
        <w15:appearance w15:val="hidden"/>
      </w:sdtPr>
      <w:sdtEndPr/>
      <w:sdtContent>
        <w:p w14:paraId="25CBF4DD" w14:textId="77777777" w:rsidR="00596A40" w:rsidRPr="00590082" w:rsidRDefault="00866453">
          <w:pPr>
            <w:rPr>
              <w:rFonts w:ascii="PT Sans" w:hAnsi="PT Sans"/>
            </w:rPr>
          </w:pPr>
          <w:r>
            <w:rPr>
              <w:rFonts w:ascii="PT Sans" w:hAnsi="PT Sans"/>
            </w:rPr>
            <w:t xml:space="preserve"> </w:t>
          </w:r>
        </w:p>
      </w:sdtContent>
    </w:sdt>
    <w:p w14:paraId="1C7D9695" w14:textId="77777777" w:rsidR="00596A40" w:rsidRPr="00590082" w:rsidRDefault="00596A40">
      <w:pPr>
        <w:rPr>
          <w:rFonts w:ascii="PT Sans" w:hAnsi="PT Sans"/>
        </w:rPr>
      </w:pPr>
    </w:p>
    <w:p w14:paraId="190692DF" w14:textId="77777777" w:rsidR="00596A40" w:rsidRPr="00590082" w:rsidRDefault="00596A40">
      <w:pPr>
        <w:rPr>
          <w:rFonts w:ascii="PT Sans" w:hAnsi="PT Sans"/>
        </w:rPr>
      </w:pPr>
    </w:p>
    <w:p w14:paraId="40EB1938" w14:textId="65FADBDD" w:rsidR="00596A40" w:rsidRPr="00590082" w:rsidRDefault="00866453" w:rsidP="00866453">
      <w:pPr>
        <w:pStyle w:val="Heading2"/>
        <w:rPr>
          <w:rFonts w:ascii="PT Sans" w:hAnsi="PT Sans"/>
        </w:rPr>
      </w:pPr>
      <w:r>
        <w:rPr>
          <w:rFonts w:ascii="PT Sans" w:hAnsi="PT Sans"/>
        </w:rPr>
        <w:t xml:space="preserve"> </w:t>
      </w:r>
      <w:r>
        <w:rPr>
          <w:rFonts w:ascii="PT Sans" w:hAnsi="PT Sans"/>
          <w:b w:val="0"/>
          <w:bCs w:val="0"/>
          <w:sz w:val="20"/>
          <w:szCs w:val="20"/>
        </w:rPr>
        <w:t xml:space="preserve"> </w:t>
      </w:r>
    </w:p>
    <w:sectPr w:rsidR="00596A40" w:rsidRPr="00590082">
      <w:footerReference w:type="default" r:id="rId20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97E61" w14:textId="77777777" w:rsidR="00EB2270" w:rsidRDefault="00EB2270">
      <w:pPr>
        <w:spacing w:after="0" w:line="240" w:lineRule="auto"/>
      </w:pPr>
      <w:r>
        <w:separator/>
      </w:r>
    </w:p>
  </w:endnote>
  <w:endnote w:type="continuationSeparator" w:id="0">
    <w:p w14:paraId="249294B8" w14:textId="77777777" w:rsidR="00EB2270" w:rsidRDefault="00EB2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PT Sans Narrow">
    <w:panose1 w:val="020B0506020203020204"/>
    <w:charset w:val="4D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D7F43" w14:textId="77777777" w:rsidR="00B46B18" w:rsidRDefault="00B46B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1CBAB" w14:textId="77777777" w:rsidR="00B46B18" w:rsidRDefault="00B46B18" w:rsidP="00B46B18">
    <w:pPr>
      <w:spacing w:after="0"/>
      <w:jc w:val="center"/>
      <w:rPr>
        <w:rStyle w:val="Hyperlink"/>
        <w:rFonts w:ascii="PT Sans Narrow" w:hAnsi="PT Sans Narrow" w:cs="Times New Roman"/>
        <w:b/>
        <w:color w:val="002060"/>
        <w:lang w:val="en-US"/>
      </w:rPr>
    </w:pPr>
    <w:r w:rsidRPr="00D97669">
      <w:rPr>
        <w:rFonts w:ascii="PT Sans Narrow" w:hAnsi="PT Sans Narrow" w:cs="Times New Roman"/>
        <w:b/>
        <w:color w:val="002060"/>
        <w:lang w:val="en-US"/>
      </w:rPr>
      <w:t xml:space="preserve">© Cheqdin Childcare Software – </w:t>
    </w:r>
    <w:hyperlink r:id="rId1" w:history="1">
      <w:r w:rsidRPr="00D97669">
        <w:rPr>
          <w:rStyle w:val="Hyperlink"/>
          <w:rFonts w:ascii="PT Sans Narrow" w:hAnsi="PT Sans Narrow" w:cs="Times New Roman"/>
          <w:b/>
          <w:color w:val="002060"/>
          <w:lang w:val="en-US"/>
        </w:rPr>
        <w:t>www.cheqdin.com</w:t>
      </w:r>
    </w:hyperlink>
  </w:p>
  <w:p w14:paraId="34F9C713" w14:textId="208F6312" w:rsidR="00B46B18" w:rsidRPr="00B46B18" w:rsidRDefault="00B46B18" w:rsidP="00B46B18">
    <w:pPr>
      <w:pStyle w:val="Footer"/>
      <w:jc w:val="center"/>
      <w:rPr>
        <w:caps w:val="0"/>
      </w:rPr>
    </w:pPr>
    <w:r w:rsidRPr="00B46B18">
      <w:rPr>
        <w:rFonts w:ascii="PT Sans Narrow" w:hAnsi="PT Sans Narrow" w:cs="Times New Roman"/>
        <w:caps w:val="0"/>
        <w:color w:val="CECCCA" w:themeColor="background2" w:themeShade="E6"/>
        <w:lang w:val="en-US"/>
      </w:rPr>
      <w:t>This free template is provided courtesy of Cheqdin Childcare Softwar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E586C" w14:textId="77777777" w:rsidR="00B46B18" w:rsidRDefault="00B46B18" w:rsidP="00B46B18">
    <w:pPr>
      <w:spacing w:after="0"/>
      <w:jc w:val="center"/>
      <w:rPr>
        <w:rStyle w:val="Hyperlink"/>
        <w:rFonts w:ascii="PT Sans Narrow" w:hAnsi="PT Sans Narrow" w:cs="Times New Roman"/>
        <w:b/>
        <w:color w:val="002060"/>
        <w:lang w:val="en-US"/>
      </w:rPr>
    </w:pPr>
    <w:r w:rsidRPr="00D97669">
      <w:rPr>
        <w:rFonts w:ascii="PT Sans Narrow" w:hAnsi="PT Sans Narrow" w:cs="Times New Roman"/>
        <w:b/>
        <w:color w:val="002060"/>
        <w:lang w:val="en-US"/>
      </w:rPr>
      <w:t xml:space="preserve">© Cheqdin Childcare Software – </w:t>
    </w:r>
    <w:hyperlink r:id="rId1" w:history="1">
      <w:r w:rsidRPr="00D97669">
        <w:rPr>
          <w:rStyle w:val="Hyperlink"/>
          <w:rFonts w:ascii="PT Sans Narrow" w:hAnsi="PT Sans Narrow" w:cs="Times New Roman"/>
          <w:b/>
          <w:color w:val="002060"/>
          <w:lang w:val="en-US"/>
        </w:rPr>
        <w:t>www.cheqdin.com</w:t>
      </w:r>
    </w:hyperlink>
  </w:p>
  <w:p w14:paraId="1930E2B6" w14:textId="121300ED" w:rsidR="00B46B18" w:rsidRPr="00B46B18" w:rsidRDefault="00B46B18" w:rsidP="00B46B18">
    <w:pPr>
      <w:pStyle w:val="Footer"/>
      <w:jc w:val="center"/>
      <w:rPr>
        <w:caps w:val="0"/>
      </w:rPr>
    </w:pPr>
    <w:r w:rsidRPr="00B46B18">
      <w:rPr>
        <w:rFonts w:ascii="PT Sans Narrow" w:hAnsi="PT Sans Narrow" w:cs="Times New Roman"/>
        <w:caps w:val="0"/>
        <w:color w:val="CECCCA" w:themeColor="background2" w:themeShade="E6"/>
        <w:lang w:val="en-US"/>
      </w:rPr>
      <w:t>This free template is provided courtesy of Cheqdin Childcare Software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1E71E" w14:textId="77777777" w:rsidR="00B46B18" w:rsidRDefault="00B46B18" w:rsidP="00B46B18">
    <w:pPr>
      <w:spacing w:after="0"/>
      <w:jc w:val="center"/>
      <w:rPr>
        <w:rStyle w:val="Hyperlink"/>
        <w:rFonts w:ascii="PT Sans Narrow" w:hAnsi="PT Sans Narrow" w:cs="Times New Roman"/>
        <w:b/>
        <w:color w:val="002060"/>
        <w:lang w:val="en-US"/>
      </w:rPr>
    </w:pPr>
    <w:r w:rsidRPr="00D97669">
      <w:rPr>
        <w:rFonts w:ascii="PT Sans Narrow" w:hAnsi="PT Sans Narrow" w:cs="Times New Roman"/>
        <w:b/>
        <w:color w:val="002060"/>
        <w:lang w:val="en-US"/>
      </w:rPr>
      <w:t xml:space="preserve">© Cheqdin Childcare Software – </w:t>
    </w:r>
    <w:hyperlink r:id="rId1" w:history="1">
      <w:r w:rsidRPr="00D97669">
        <w:rPr>
          <w:rStyle w:val="Hyperlink"/>
          <w:rFonts w:ascii="PT Sans Narrow" w:hAnsi="PT Sans Narrow" w:cs="Times New Roman"/>
          <w:b/>
          <w:color w:val="002060"/>
          <w:lang w:val="en-US"/>
        </w:rPr>
        <w:t>www.cheqdin.com</w:t>
      </w:r>
    </w:hyperlink>
  </w:p>
  <w:p w14:paraId="339FC42F" w14:textId="541C1189" w:rsidR="00590082" w:rsidRPr="00B46B18" w:rsidRDefault="00B46B18" w:rsidP="00B46B18">
    <w:pPr>
      <w:pStyle w:val="Footer"/>
      <w:jc w:val="center"/>
      <w:rPr>
        <w:caps w:val="0"/>
      </w:rPr>
    </w:pPr>
    <w:r w:rsidRPr="00B46B18">
      <w:rPr>
        <w:rFonts w:ascii="PT Sans Narrow" w:hAnsi="PT Sans Narrow" w:cs="Times New Roman"/>
        <w:caps w:val="0"/>
        <w:color w:val="CECCCA" w:themeColor="background2" w:themeShade="E6"/>
        <w:lang w:val="en-US"/>
      </w:rPr>
      <w:t>This free template is provided courtesy of Cheqdin Childcare Softwa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35666" w14:textId="77777777" w:rsidR="00EB2270" w:rsidRDefault="00EB2270">
      <w:pPr>
        <w:spacing w:after="0" w:line="240" w:lineRule="auto"/>
      </w:pPr>
      <w:r>
        <w:separator/>
      </w:r>
    </w:p>
  </w:footnote>
  <w:footnote w:type="continuationSeparator" w:id="0">
    <w:p w14:paraId="218C34A4" w14:textId="77777777" w:rsidR="00EB2270" w:rsidRDefault="00EB2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7456C" w14:textId="77777777" w:rsidR="00B46B18" w:rsidRDefault="00B46B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62B10" w14:textId="77777777" w:rsidR="00B46B18" w:rsidRDefault="00B46B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8694" w14:textId="640E3D90" w:rsidR="00B46B18" w:rsidRDefault="00B46B18" w:rsidP="00B46B18">
    <w:pPr>
      <w:pStyle w:val="Header"/>
      <w:jc w:val="center"/>
    </w:pPr>
    <w:r>
      <w:rPr>
        <w:noProof/>
      </w:rPr>
      <w:drawing>
        <wp:inline distT="0" distB="0" distL="0" distR="0" wp14:anchorId="115C9941" wp14:editId="080E934A">
          <wp:extent cx="1942407" cy="589985"/>
          <wp:effectExtent l="0" t="0" r="127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7974" cy="5916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759A7"/>
    <w:multiLevelType w:val="hybridMultilevel"/>
    <w:tmpl w:val="6B982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C2518A"/>
    <w:multiLevelType w:val="hybridMultilevel"/>
    <w:tmpl w:val="B4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C31E8C"/>
    <w:multiLevelType w:val="hybridMultilevel"/>
    <w:tmpl w:val="0AFCB4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zAzNTMztzQzNjRQ0lEKTi0uzszPAykwrAUAtR+8ViwAAAA="/>
  </w:docVars>
  <w:rsids>
    <w:rsidRoot w:val="00FC42A7"/>
    <w:rsid w:val="00062CF0"/>
    <w:rsid w:val="00083801"/>
    <w:rsid w:val="000B15A2"/>
    <w:rsid w:val="000B1E6E"/>
    <w:rsid w:val="000B3B25"/>
    <w:rsid w:val="000D42D3"/>
    <w:rsid w:val="000E581D"/>
    <w:rsid w:val="000F31E6"/>
    <w:rsid w:val="00126B4C"/>
    <w:rsid w:val="0017139F"/>
    <w:rsid w:val="001815F3"/>
    <w:rsid w:val="001D1353"/>
    <w:rsid w:val="001D44D7"/>
    <w:rsid w:val="00207762"/>
    <w:rsid w:val="00227EBF"/>
    <w:rsid w:val="00244928"/>
    <w:rsid w:val="00266069"/>
    <w:rsid w:val="00286DA1"/>
    <w:rsid w:val="00292285"/>
    <w:rsid w:val="00296A55"/>
    <w:rsid w:val="002B22C2"/>
    <w:rsid w:val="002B76B6"/>
    <w:rsid w:val="003072FA"/>
    <w:rsid w:val="0031643C"/>
    <w:rsid w:val="00335635"/>
    <w:rsid w:val="003677DD"/>
    <w:rsid w:val="003715FE"/>
    <w:rsid w:val="00395255"/>
    <w:rsid w:val="003C0423"/>
    <w:rsid w:val="004050F6"/>
    <w:rsid w:val="00437DBF"/>
    <w:rsid w:val="00457FF1"/>
    <w:rsid w:val="00487662"/>
    <w:rsid w:val="004E0914"/>
    <w:rsid w:val="00504D89"/>
    <w:rsid w:val="00546966"/>
    <w:rsid w:val="00590082"/>
    <w:rsid w:val="00596A40"/>
    <w:rsid w:val="00597ECE"/>
    <w:rsid w:val="005E264D"/>
    <w:rsid w:val="005F6D9E"/>
    <w:rsid w:val="00652725"/>
    <w:rsid w:val="00680B93"/>
    <w:rsid w:val="00690558"/>
    <w:rsid w:val="006B4DBC"/>
    <w:rsid w:val="006C0178"/>
    <w:rsid w:val="007212BA"/>
    <w:rsid w:val="007238EE"/>
    <w:rsid w:val="00794827"/>
    <w:rsid w:val="007A3E3E"/>
    <w:rsid w:val="007D3225"/>
    <w:rsid w:val="00866453"/>
    <w:rsid w:val="00875ED9"/>
    <w:rsid w:val="00896D5A"/>
    <w:rsid w:val="008D07F7"/>
    <w:rsid w:val="0099532A"/>
    <w:rsid w:val="009B6323"/>
    <w:rsid w:val="00A44B18"/>
    <w:rsid w:val="00AA150C"/>
    <w:rsid w:val="00AA6AF9"/>
    <w:rsid w:val="00AD265B"/>
    <w:rsid w:val="00AF78B4"/>
    <w:rsid w:val="00B3188E"/>
    <w:rsid w:val="00B41B71"/>
    <w:rsid w:val="00B46B18"/>
    <w:rsid w:val="00B64030"/>
    <w:rsid w:val="00BB0C3C"/>
    <w:rsid w:val="00BB60AC"/>
    <w:rsid w:val="00BE41B4"/>
    <w:rsid w:val="00D1676C"/>
    <w:rsid w:val="00D365FD"/>
    <w:rsid w:val="00DC0923"/>
    <w:rsid w:val="00E2273C"/>
    <w:rsid w:val="00E3403E"/>
    <w:rsid w:val="00EB2270"/>
    <w:rsid w:val="00EB4A5C"/>
    <w:rsid w:val="00ED7B9B"/>
    <w:rsid w:val="00F11F82"/>
    <w:rsid w:val="00F921DC"/>
    <w:rsid w:val="00F942E3"/>
    <w:rsid w:val="00FC4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DE93EB"/>
  <w15:chartTrackingRefBased/>
  <w15:docId w15:val="{0D7D5287-3DC2-2948-8CDA-F731DCB3B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8" w:space="0" w:color="FCDBDB" w:themeColor="accent1" w:themeTint="33"/>
      </w:pBdr>
      <w:spacing w:after="200"/>
      <w:outlineLvl w:val="0"/>
    </w:pPr>
    <w:rPr>
      <w:rFonts w:asciiTheme="majorHAnsi" w:eastAsiaTheme="majorEastAsia" w:hAnsiTheme="majorHAnsi" w:cstheme="majorBidi"/>
      <w:color w:val="F24F4F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semiHidden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600" w:line="240" w:lineRule="auto"/>
      <w:contextualSpacing/>
    </w:pPr>
    <w:rPr>
      <w:rFonts w:asciiTheme="majorHAnsi" w:eastAsiaTheme="majorEastAsia" w:hAnsiTheme="majorHAnsi" w:cstheme="majorBidi"/>
      <w:color w:val="F24F4F" w:themeColor="accent1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24F4F" w:themeColor="accent1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sz w:val="32"/>
      <w:szCs w:val="32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Spacing"/>
    <w:uiPriority w:val="99"/>
    <w:qFormat/>
    <w:rPr>
      <w:color w:val="FFFFFF" w:themeColor="background1"/>
      <w:sz w:val="22"/>
      <w:szCs w:val="22"/>
    </w:rPr>
  </w:style>
  <w:style w:type="paragraph" w:customStyle="1" w:styleId="TableSpace">
    <w:name w:val="Table Space"/>
    <w:basedOn w:val="NoSpacing"/>
    <w:uiPriority w:val="99"/>
    <w:pPr>
      <w:spacing w:line="14" w:lineRule="exact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caps/>
      <w:color w:val="F24F4F" w:themeColor="accent1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F24F4F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after="400"/>
      <w:outlineLvl w:val="9"/>
    </w:pPr>
    <w:rPr>
      <w:color w:val="DF1010" w:themeColor="accent1" w:themeShade="BF"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pPr>
      <w:spacing w:before="240" w:after="120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pPr>
      <w:spacing w:before="120" w:after="0"/>
      <w:ind w:left="2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4C483D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customStyle="1" w:styleId="LogoAlt">
    <w:name w:val="Logo Alt."/>
    <w:basedOn w:val="Normal"/>
    <w:uiPriority w:val="99"/>
    <w:unhideWhenUsed/>
    <w:pPr>
      <w:spacing w:before="720" w:line="240" w:lineRule="auto"/>
      <w:ind w:left="720"/>
    </w:pPr>
  </w:style>
  <w:style w:type="paragraph" w:customStyle="1" w:styleId="FooterAlt">
    <w:name w:val="Footer Alt."/>
    <w:basedOn w:val="Normal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before="160" w:after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Icon">
    <w:name w:val="Icon"/>
    <w:basedOn w:val="Normal"/>
    <w:uiPriority w:val="99"/>
    <w:unhideWhenUsed/>
    <w:qFormat/>
    <w:pPr>
      <w:spacing w:before="160" w:after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F24F4F" w:themeFill="accent1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pPr>
      <w:spacing w:after="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0"/>
      <w:ind w:left="600"/>
    </w:pPr>
  </w:style>
  <w:style w:type="paragraph" w:styleId="ListParagraph">
    <w:name w:val="List Paragraph"/>
    <w:basedOn w:val="Normal"/>
    <w:uiPriority w:val="34"/>
    <w:unhideWhenUsed/>
    <w:qFormat/>
    <w:rsid w:val="006B4D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07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65B"/>
    <w:rPr>
      <w:color w:val="A3648B" w:themeColor="followedHyperlink"/>
      <w:u w:val="single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B6323"/>
    <w:pPr>
      <w:spacing w:after="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B6323"/>
    <w:pPr>
      <w:spacing w:after="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B6323"/>
    <w:pPr>
      <w:spacing w:after="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B6323"/>
    <w:pPr>
      <w:spacing w:after="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B6323"/>
    <w:pPr>
      <w:spacing w:after="0"/>
      <w:ind w:left="1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2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cheqdin.com/childcare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medium.com/swlh/how-to-use-smart-model-to-set-good-business-goals-b0b33c9455ca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cheqdin.com/childcare-business-grant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eqdin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eqdin.com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eqdin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58D2C7DE3E7D468F201C44DCD50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1C20-490B-F549-A811-EDF00A29AB50}"/>
      </w:docPartPr>
      <w:docPartBody>
        <w:p w:rsidR="001C1A75" w:rsidRDefault="00210132">
          <w:pPr>
            <w:pStyle w:val="8058D2C7DE3E7D468F201C44DCD50A3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PT Sans Narrow">
    <w:panose1 w:val="020B0506020203020204"/>
    <w:charset w:val="4D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132"/>
    <w:rsid w:val="001C1A75"/>
    <w:rsid w:val="00210132"/>
    <w:rsid w:val="00840EE7"/>
    <w:rsid w:val="008A1B2B"/>
    <w:rsid w:val="00A80226"/>
    <w:rsid w:val="00EC4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058D2C7DE3E7D468F201C44DCD50A34">
    <w:name w:val="8058D2C7DE3E7D468F201C44DCD50A34"/>
  </w:style>
  <w:style w:type="paragraph" w:customStyle="1" w:styleId="E590F3EC60D0104D8C20FF7D330A5D0B">
    <w:name w:val="E590F3EC60D0104D8C20FF7D330A5D0B"/>
  </w:style>
  <w:style w:type="paragraph" w:customStyle="1" w:styleId="E088BED8F0AD064ABE09F1DD26227FBC">
    <w:name w:val="E088BED8F0AD064ABE09F1DD26227FBC"/>
  </w:style>
  <w:style w:type="paragraph" w:customStyle="1" w:styleId="D2B253063B8CB9438BAE3DF79115CDBB">
    <w:name w:val="D2B253063B8CB9438BAE3DF79115CDBB"/>
  </w:style>
  <w:style w:type="paragraph" w:customStyle="1" w:styleId="409BEB1D3B4CE0488A723F25199612C3">
    <w:name w:val="409BEB1D3B4CE0488A723F25199612C3"/>
  </w:style>
  <w:style w:type="paragraph" w:customStyle="1" w:styleId="B66D23682A4B004E9F70522D15234912">
    <w:name w:val="B66D23682A4B004E9F70522D15234912"/>
  </w:style>
  <w:style w:type="paragraph" w:customStyle="1" w:styleId="B49A2CD7DF7F9E42BBDB5E8C131A5B05">
    <w:name w:val="B49A2CD7DF7F9E42BBDB5E8C131A5B05"/>
  </w:style>
  <w:style w:type="paragraph" w:customStyle="1" w:styleId="FE27B3F4A2C0D2408BD9DBF00F79C558">
    <w:name w:val="FE27B3F4A2C0D2408BD9DBF00F79C558"/>
  </w:style>
  <w:style w:type="paragraph" w:customStyle="1" w:styleId="AAB0CA17617F3649A39511973A014177">
    <w:name w:val="AAB0CA17617F3649A39511973A014177"/>
  </w:style>
  <w:style w:type="paragraph" w:customStyle="1" w:styleId="CE0683B94EEF3C44B74E7344E03921B3">
    <w:name w:val="CE0683B94EEF3C44B74E7344E03921B3"/>
  </w:style>
  <w:style w:type="paragraph" w:customStyle="1" w:styleId="8E86FB46B2B6D94D9DDB84BB0B34F9D1">
    <w:name w:val="8E86FB46B2B6D94D9DDB84BB0B34F9D1"/>
    <w:rsid w:val="001C1A75"/>
  </w:style>
  <w:style w:type="paragraph" w:customStyle="1" w:styleId="044B9CB705A5AC4DBDF9375DD4DAA670">
    <w:name w:val="044B9CB705A5AC4DBDF9375DD4DAA670"/>
    <w:rsid w:val="001C1A75"/>
  </w:style>
  <w:style w:type="paragraph" w:customStyle="1" w:styleId="1A445645BB02794A9982E6FF56FD736A">
    <w:name w:val="1A445645BB02794A9982E6FF56FD736A"/>
    <w:rsid w:val="001C1A75"/>
  </w:style>
  <w:style w:type="paragraph" w:customStyle="1" w:styleId="AF7F58C25AA25E48ABB0EA2832471807">
    <w:name w:val="AF7F58C25AA25E48ABB0EA2832471807"/>
    <w:rsid w:val="001C1A75"/>
  </w:style>
  <w:style w:type="paragraph" w:customStyle="1" w:styleId="64928946036EC64CBAF8334FA9D488EF">
    <w:name w:val="64928946036EC64CBAF8334FA9D488EF"/>
    <w:rsid w:val="001C1A75"/>
  </w:style>
  <w:style w:type="paragraph" w:customStyle="1" w:styleId="0EF7971E67FD7A49A9DA8F6917741076">
    <w:name w:val="0EF7971E67FD7A49A9DA8F6917741076"/>
    <w:rsid w:val="001C1A75"/>
  </w:style>
  <w:style w:type="paragraph" w:customStyle="1" w:styleId="2031C5661D2D9C4BBBAD09A939014AFA">
    <w:name w:val="2031C5661D2D9C4BBBAD09A939014AFA"/>
    <w:rsid w:val="001C1A75"/>
  </w:style>
  <w:style w:type="paragraph" w:customStyle="1" w:styleId="1F6F9936649F7A4AAB9B43B708A7723F">
    <w:name w:val="1F6F9936649F7A4AAB9B43B708A7723F"/>
    <w:rsid w:val="001C1A75"/>
  </w:style>
  <w:style w:type="paragraph" w:customStyle="1" w:styleId="103D19AFA4D4B841A33EF81A5A911281">
    <w:name w:val="103D19AFA4D4B841A33EF81A5A911281"/>
    <w:rsid w:val="001C1A75"/>
  </w:style>
  <w:style w:type="paragraph" w:customStyle="1" w:styleId="6A8DB062B84B98438D042A4584AF2D23">
    <w:name w:val="6A8DB062B84B98438D042A4584AF2D23"/>
    <w:rsid w:val="001C1A75"/>
  </w:style>
  <w:style w:type="paragraph" w:customStyle="1" w:styleId="97A93793C3256C45828645778BDD4CB9">
    <w:name w:val="97A93793C3256C45828645778BDD4CB9"/>
    <w:rsid w:val="001C1A75"/>
  </w:style>
  <w:style w:type="paragraph" w:customStyle="1" w:styleId="0475A66B67B77F45B9504A3607B52900">
    <w:name w:val="0475A66B67B77F45B9504A3607B52900"/>
    <w:rsid w:val="001C1A75"/>
  </w:style>
  <w:style w:type="paragraph" w:customStyle="1" w:styleId="D11A3A9022FA174A879495E11639F2A5">
    <w:name w:val="D11A3A9022FA174A879495E11639F2A5"/>
    <w:rsid w:val="001C1A75"/>
  </w:style>
  <w:style w:type="paragraph" w:customStyle="1" w:styleId="A0645F95415E714A949B3980EAFF1366">
    <w:name w:val="A0645F95415E714A949B3980EAFF1366"/>
    <w:rsid w:val="001C1A75"/>
  </w:style>
  <w:style w:type="paragraph" w:customStyle="1" w:styleId="C7EE2A0C0B88D74DBF74DB260A559AC3">
    <w:name w:val="C7EE2A0C0B88D74DBF74DB260A559AC3"/>
    <w:rsid w:val="001C1A75"/>
  </w:style>
  <w:style w:type="paragraph" w:customStyle="1" w:styleId="8E4E2F4F42AE5C47BBDEE5D477FDFB62">
    <w:name w:val="8E4E2F4F42AE5C47BBDEE5D477FDFB62"/>
    <w:rsid w:val="001C1A75"/>
  </w:style>
  <w:style w:type="paragraph" w:customStyle="1" w:styleId="283A83E8947B0944BF085F2E4CD676C2">
    <w:name w:val="283A83E8947B0944BF085F2E4CD676C2"/>
    <w:rsid w:val="001C1A75"/>
  </w:style>
  <w:style w:type="paragraph" w:customStyle="1" w:styleId="87715ECEFCE1EF408BC3E8B3CDDF4272">
    <w:name w:val="87715ECEFCE1EF408BC3E8B3CDDF4272"/>
    <w:rsid w:val="001C1A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6528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14T02:04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7835</Value>
    </PublishStatusLookup>
    <APAuthor xmlns="4873beb7-5857-4685-be1f-d57550cc96cc">
      <UserInfo>
        <DisplayName>Harshitha Appasani (HCL Technologies Ltd)</DisplayName>
        <AccountId>387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843659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91EDE-5397-46E5-8069-B2629F7CA550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7EAC9B9C-39C7-442D-A2C6-BC21F3368F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6E8119-D382-48C0-9E16-0E5C9AF73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5D3357-5139-2C44-982D-D974AF68B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qdin Childcare Software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12-06T15:50:00Z</dcterms:created>
  <dcterms:modified xsi:type="dcterms:W3CDTF">2018-12-0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